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A30D1D" w14:textId="6CD0566B" w:rsidR="000B74F9" w:rsidRDefault="00682A6F" w:rsidP="00374198">
      <w:pPr>
        <w:pStyle w:val="StyleTitlegeneralAvant18pt"/>
        <w:spacing w:before="240" w:after="240"/>
        <w:rPr>
          <w:rFonts w:cstheme="minorHAnsi"/>
          <w:b/>
          <w:bCs w:val="0"/>
          <w:color w:val="0070C0"/>
          <w:sz w:val="32"/>
          <w:szCs w:val="32"/>
          <w:lang w:val="en-IE"/>
        </w:rPr>
      </w:pPr>
      <w:r w:rsidRPr="002F5A9D">
        <w:rPr>
          <w:rFonts w:cstheme="minorHAnsi"/>
          <w:b/>
          <w:bCs w:val="0"/>
          <w:color w:val="0070C0"/>
          <w:sz w:val="32"/>
          <w:szCs w:val="32"/>
          <w:lang w:val="en-IE"/>
        </w:rPr>
        <w:t>EuroMarine</w:t>
      </w:r>
      <w:r w:rsidR="00DD28EF">
        <w:rPr>
          <w:rFonts w:cstheme="minorHAnsi"/>
          <w:b/>
          <w:bCs w:val="0"/>
          <w:color w:val="0070C0"/>
          <w:sz w:val="32"/>
          <w:szCs w:val="32"/>
          <w:lang w:val="en-IE"/>
        </w:rPr>
        <w:t xml:space="preserve"> </w:t>
      </w:r>
      <w:r w:rsidR="00705488" w:rsidRPr="002F5A9D">
        <w:rPr>
          <w:rFonts w:cstheme="minorHAnsi"/>
          <w:b/>
          <w:bCs w:val="0"/>
          <w:color w:val="0070C0"/>
          <w:sz w:val="32"/>
          <w:szCs w:val="32"/>
          <w:lang w:val="en-IE"/>
        </w:rPr>
        <w:t>20</w:t>
      </w:r>
      <w:r w:rsidR="006D5A3D" w:rsidRPr="002F5A9D">
        <w:rPr>
          <w:rFonts w:cstheme="minorHAnsi"/>
          <w:b/>
          <w:bCs w:val="0"/>
          <w:color w:val="0070C0"/>
          <w:sz w:val="32"/>
          <w:szCs w:val="32"/>
          <w:lang w:val="en-IE"/>
        </w:rPr>
        <w:t>2</w:t>
      </w:r>
      <w:r w:rsidR="004074BF">
        <w:rPr>
          <w:rFonts w:cstheme="minorHAnsi"/>
          <w:b/>
          <w:bCs w:val="0"/>
          <w:color w:val="0070C0"/>
          <w:sz w:val="32"/>
          <w:szCs w:val="32"/>
          <w:lang w:val="en-IE"/>
        </w:rPr>
        <w:t>5</w:t>
      </w:r>
      <w:r w:rsidR="00705488" w:rsidRPr="002F5A9D">
        <w:rPr>
          <w:rFonts w:cstheme="minorHAnsi"/>
          <w:b/>
          <w:bCs w:val="0"/>
          <w:color w:val="0070C0"/>
          <w:sz w:val="32"/>
          <w:szCs w:val="32"/>
          <w:lang w:val="en-IE"/>
        </w:rPr>
        <w:t xml:space="preserve"> </w:t>
      </w:r>
      <w:r w:rsidR="00A308E0" w:rsidRPr="00AF4C7D">
        <w:rPr>
          <w:rFonts w:cstheme="minorHAnsi"/>
          <w:b/>
          <w:bCs w:val="0"/>
          <w:color w:val="0070C0"/>
          <w:sz w:val="32"/>
          <w:szCs w:val="32"/>
          <w:lang w:val="en-IE"/>
        </w:rPr>
        <w:t>Grant</w:t>
      </w:r>
      <w:r w:rsidR="00A308E0" w:rsidRPr="002F5A9D">
        <w:rPr>
          <w:rFonts w:cstheme="minorHAnsi"/>
          <w:b/>
          <w:bCs w:val="0"/>
          <w:color w:val="0070C0"/>
          <w:sz w:val="32"/>
          <w:szCs w:val="32"/>
          <w:lang w:val="en-IE"/>
        </w:rPr>
        <w:t xml:space="preserve"> </w:t>
      </w:r>
      <w:r w:rsidR="00A308E0">
        <w:rPr>
          <w:rFonts w:cstheme="minorHAnsi"/>
          <w:b/>
          <w:bCs w:val="0"/>
          <w:color w:val="0070C0"/>
          <w:sz w:val="32"/>
          <w:szCs w:val="32"/>
          <w:lang w:val="en-IE"/>
        </w:rPr>
        <w:t xml:space="preserve">for </w:t>
      </w:r>
      <w:r w:rsidR="00AF4C7D" w:rsidRPr="00AF4C7D">
        <w:rPr>
          <w:rFonts w:cstheme="minorHAnsi"/>
          <w:b/>
          <w:bCs w:val="0"/>
          <w:color w:val="0070C0"/>
          <w:sz w:val="32"/>
          <w:szCs w:val="32"/>
          <w:lang w:val="en-IE"/>
        </w:rPr>
        <w:t xml:space="preserve">Parental Care for Travelling </w:t>
      </w:r>
    </w:p>
    <w:p w14:paraId="28FA2BC6" w14:textId="5B1CDA3B" w:rsidR="00A54CAB" w:rsidRDefault="00A308E0" w:rsidP="00997402">
      <w:pPr>
        <w:jc w:val="both"/>
        <w:rPr>
          <w:rFonts w:asciiTheme="minorHAnsi" w:hAnsiTheme="minorHAnsi" w:cstheme="minorHAnsi"/>
          <w:i/>
          <w:iCs/>
          <w:sz w:val="22"/>
          <w:szCs w:val="22"/>
          <w:lang w:val="en-IE" w:eastAsia="en-US"/>
        </w:rPr>
      </w:pPr>
      <w:r w:rsidRPr="000450C0">
        <w:rPr>
          <w:rFonts w:asciiTheme="minorHAnsi" w:hAnsiTheme="minorHAnsi" w:cstheme="minorHAnsi"/>
          <w:i/>
          <w:iCs/>
          <w:sz w:val="22"/>
          <w:szCs w:val="22"/>
          <w:lang w:val="en-IE" w:eastAsia="en-US"/>
        </w:rPr>
        <w:t>To apply to the EuroMarine 202</w:t>
      </w:r>
      <w:r w:rsidR="004E3B17">
        <w:rPr>
          <w:rFonts w:asciiTheme="minorHAnsi" w:hAnsiTheme="minorHAnsi" w:cstheme="minorHAnsi"/>
          <w:i/>
          <w:iCs/>
          <w:sz w:val="22"/>
          <w:szCs w:val="22"/>
          <w:lang w:val="en-IE" w:eastAsia="en-US"/>
        </w:rPr>
        <w:t>5</w:t>
      </w:r>
      <w:r w:rsidRPr="000450C0">
        <w:rPr>
          <w:rFonts w:asciiTheme="minorHAnsi" w:hAnsiTheme="minorHAnsi" w:cstheme="minorHAnsi"/>
          <w:i/>
          <w:iCs/>
          <w:sz w:val="22"/>
          <w:szCs w:val="22"/>
          <w:lang w:val="en-IE" w:eastAsia="en-US"/>
        </w:rPr>
        <w:t xml:space="preserve"> Grant for Parental Care for Travelling</w:t>
      </w:r>
      <w:r w:rsidR="007A6209">
        <w:rPr>
          <w:rFonts w:asciiTheme="minorHAnsi" w:hAnsiTheme="minorHAnsi" w:cstheme="minorHAnsi"/>
          <w:i/>
          <w:iCs/>
          <w:sz w:val="22"/>
          <w:szCs w:val="22"/>
          <w:lang w:val="en-IE" w:eastAsia="en-US"/>
        </w:rPr>
        <w:t xml:space="preserve"> (€200)</w:t>
      </w:r>
      <w:r w:rsidR="00AB079D" w:rsidRPr="000450C0">
        <w:rPr>
          <w:rFonts w:asciiTheme="minorHAnsi" w:hAnsiTheme="minorHAnsi" w:cstheme="minorHAnsi"/>
          <w:i/>
          <w:iCs/>
          <w:sz w:val="22"/>
          <w:szCs w:val="22"/>
          <w:lang w:val="en-IE" w:eastAsia="en-US"/>
        </w:rPr>
        <w:t>, p</w:t>
      </w:r>
      <w:r w:rsidR="0081582A" w:rsidRPr="000450C0">
        <w:rPr>
          <w:rFonts w:asciiTheme="minorHAnsi" w:hAnsiTheme="minorHAnsi" w:cstheme="minorHAnsi"/>
          <w:i/>
          <w:iCs/>
          <w:sz w:val="22"/>
          <w:szCs w:val="22"/>
          <w:lang w:val="en-IE" w:eastAsia="en-US"/>
        </w:rPr>
        <w:t xml:space="preserve">lease complete the information below </w:t>
      </w:r>
      <w:r w:rsidR="00AB079D" w:rsidRPr="000450C0">
        <w:rPr>
          <w:rFonts w:asciiTheme="minorHAnsi" w:hAnsiTheme="minorHAnsi" w:cstheme="minorHAnsi"/>
          <w:i/>
          <w:iCs/>
          <w:sz w:val="22"/>
          <w:szCs w:val="22"/>
          <w:lang w:val="en-IE" w:eastAsia="en-US"/>
        </w:rPr>
        <w:t xml:space="preserve">including your signature and </w:t>
      </w:r>
      <w:r w:rsidR="000450C0" w:rsidRPr="000450C0">
        <w:rPr>
          <w:rFonts w:asciiTheme="minorHAnsi" w:hAnsiTheme="minorHAnsi" w:cstheme="minorHAnsi"/>
          <w:i/>
          <w:iCs/>
          <w:sz w:val="22"/>
          <w:szCs w:val="22"/>
          <w:lang w:val="en-IE" w:eastAsia="en-US"/>
        </w:rPr>
        <w:t xml:space="preserve">send it to both </w:t>
      </w:r>
      <w:hyperlink r:id="rId11" w:history="1">
        <w:r w:rsidR="000450C0" w:rsidRPr="000450C0">
          <w:rPr>
            <w:rStyle w:val="Hyperlink"/>
            <w:rFonts w:asciiTheme="minorHAnsi" w:hAnsiTheme="minorHAnsi" w:cstheme="minorHAnsi"/>
            <w:i/>
            <w:iCs/>
            <w:sz w:val="22"/>
            <w:szCs w:val="22"/>
            <w:lang w:val="en-IE" w:eastAsia="en-US"/>
          </w:rPr>
          <w:t>secretariat@euromarinenetwork.eu</w:t>
        </w:r>
      </w:hyperlink>
      <w:r w:rsidR="000450C0" w:rsidRPr="000450C0">
        <w:rPr>
          <w:rFonts w:asciiTheme="minorHAnsi" w:hAnsiTheme="minorHAnsi" w:cstheme="minorHAnsi"/>
          <w:i/>
          <w:iCs/>
          <w:sz w:val="22"/>
          <w:szCs w:val="22"/>
          <w:lang w:val="en-IE" w:eastAsia="en-US"/>
        </w:rPr>
        <w:t xml:space="preserve">  &amp; </w:t>
      </w:r>
      <w:hyperlink r:id="rId12" w:history="1">
        <w:r w:rsidR="000450C0" w:rsidRPr="000450C0">
          <w:rPr>
            <w:rStyle w:val="Hyperlink"/>
            <w:rFonts w:asciiTheme="minorHAnsi" w:hAnsiTheme="minorHAnsi" w:cstheme="minorHAnsi"/>
            <w:i/>
            <w:iCs/>
            <w:sz w:val="22"/>
            <w:szCs w:val="22"/>
            <w:lang w:val="en-IE" w:eastAsia="en-US"/>
          </w:rPr>
          <w:t>director@euromarinenetwork.eu</w:t>
        </w:r>
      </w:hyperlink>
      <w:r w:rsidR="000450C0" w:rsidRPr="000450C0">
        <w:rPr>
          <w:rFonts w:asciiTheme="minorHAnsi" w:hAnsiTheme="minorHAnsi" w:cstheme="minorHAnsi"/>
          <w:i/>
          <w:iCs/>
          <w:sz w:val="22"/>
          <w:szCs w:val="22"/>
          <w:lang w:val="en-IE" w:eastAsia="en-US"/>
        </w:rPr>
        <w:t xml:space="preserve"> (the reception of the documentation will be acknowledged).</w:t>
      </w:r>
    </w:p>
    <w:p w14:paraId="6A5E59BE" w14:textId="77777777" w:rsidR="00B058D7" w:rsidRDefault="00B058D7" w:rsidP="00997402">
      <w:pPr>
        <w:jc w:val="both"/>
        <w:rPr>
          <w:rFonts w:asciiTheme="minorHAnsi" w:hAnsiTheme="minorHAnsi" w:cstheme="minorHAnsi"/>
          <w:i/>
          <w:iCs/>
          <w:sz w:val="22"/>
          <w:szCs w:val="22"/>
          <w:lang w:val="en-IE" w:eastAsia="en-US"/>
        </w:rPr>
      </w:pPr>
    </w:p>
    <w:p w14:paraId="2B673E41" w14:textId="4B8C02AB" w:rsidR="00374198" w:rsidRDefault="00374198" w:rsidP="00997402">
      <w:pPr>
        <w:pStyle w:val="StyleTitlegeneralAvant18pt"/>
        <w:spacing w:before="240" w:after="240"/>
        <w:jc w:val="both"/>
        <w:rPr>
          <w:rFonts w:cstheme="minorHAnsi"/>
          <w:b/>
          <w:bCs w:val="0"/>
          <w:color w:val="0070C0"/>
          <w:sz w:val="32"/>
          <w:szCs w:val="32"/>
          <w:lang w:val="en-IE"/>
        </w:rPr>
      </w:pPr>
      <w:r>
        <w:rPr>
          <w:rFonts w:cstheme="minorHAnsi"/>
          <w:b/>
          <w:bCs w:val="0"/>
          <w:color w:val="0070C0"/>
          <w:sz w:val="32"/>
          <w:szCs w:val="32"/>
          <w:lang w:val="en-IE"/>
        </w:rPr>
        <w:t>Personal Information</w:t>
      </w: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2405"/>
        <w:gridCol w:w="6662"/>
      </w:tblGrid>
      <w:tr w:rsidR="00990083" w14:paraId="760E4A6B" w14:textId="77777777" w:rsidTr="00191B55">
        <w:tc>
          <w:tcPr>
            <w:tcW w:w="2405" w:type="dxa"/>
          </w:tcPr>
          <w:p w14:paraId="60866921" w14:textId="7739CFF2" w:rsidR="00990083" w:rsidRDefault="00990083" w:rsidP="00997402">
            <w:pPr>
              <w:jc w:val="both"/>
              <w:rPr>
                <w:rFonts w:ascii="Calibri" w:hAnsi="Calibri" w:cs="Calibri"/>
                <w:sz w:val="22"/>
                <w:szCs w:val="22"/>
                <w:lang w:val="en-IE"/>
              </w:rPr>
            </w:pPr>
            <w:r>
              <w:rPr>
                <w:rFonts w:ascii="Calibri" w:hAnsi="Calibri" w:cs="Calibri"/>
                <w:sz w:val="22"/>
                <w:szCs w:val="22"/>
                <w:lang w:val="en-IE"/>
              </w:rPr>
              <w:t xml:space="preserve">Name </w:t>
            </w:r>
          </w:p>
        </w:tc>
        <w:tc>
          <w:tcPr>
            <w:tcW w:w="6662" w:type="dxa"/>
          </w:tcPr>
          <w:p w14:paraId="1F7C13BF" w14:textId="77777777" w:rsidR="00990083" w:rsidRDefault="00990083" w:rsidP="00997402">
            <w:pPr>
              <w:jc w:val="both"/>
              <w:rPr>
                <w:rFonts w:ascii="Calibri" w:hAnsi="Calibri" w:cs="Calibri"/>
                <w:sz w:val="22"/>
                <w:szCs w:val="22"/>
                <w:lang w:val="en-IE"/>
              </w:rPr>
            </w:pPr>
          </w:p>
        </w:tc>
      </w:tr>
      <w:tr w:rsidR="00990083" w14:paraId="27B4219A" w14:textId="77777777" w:rsidTr="00191B55">
        <w:tc>
          <w:tcPr>
            <w:tcW w:w="2405" w:type="dxa"/>
          </w:tcPr>
          <w:p w14:paraId="1D49E861" w14:textId="3AF08AAE" w:rsidR="00990083" w:rsidRDefault="00990083" w:rsidP="00997402">
            <w:pPr>
              <w:jc w:val="both"/>
              <w:rPr>
                <w:rFonts w:ascii="Calibri" w:hAnsi="Calibri" w:cs="Calibri"/>
                <w:sz w:val="22"/>
                <w:szCs w:val="22"/>
                <w:lang w:val="en-IE"/>
              </w:rPr>
            </w:pPr>
            <w:r>
              <w:rPr>
                <w:rFonts w:ascii="Calibri" w:hAnsi="Calibri" w:cs="Calibri"/>
                <w:sz w:val="22"/>
                <w:szCs w:val="22"/>
                <w:lang w:val="en-IE"/>
              </w:rPr>
              <w:t>Surname</w:t>
            </w:r>
          </w:p>
        </w:tc>
        <w:tc>
          <w:tcPr>
            <w:tcW w:w="6662" w:type="dxa"/>
          </w:tcPr>
          <w:p w14:paraId="37648E4E" w14:textId="77777777" w:rsidR="00990083" w:rsidRDefault="00990083" w:rsidP="00997402">
            <w:pPr>
              <w:jc w:val="both"/>
              <w:rPr>
                <w:rFonts w:ascii="Calibri" w:hAnsi="Calibri" w:cs="Calibri"/>
                <w:sz w:val="22"/>
                <w:szCs w:val="22"/>
                <w:lang w:val="en-IE"/>
              </w:rPr>
            </w:pPr>
          </w:p>
        </w:tc>
      </w:tr>
      <w:tr w:rsidR="00AA1ACB" w14:paraId="54FE1DC8" w14:textId="77777777" w:rsidTr="00191B55">
        <w:tc>
          <w:tcPr>
            <w:tcW w:w="2405" w:type="dxa"/>
          </w:tcPr>
          <w:p w14:paraId="1D3C0865" w14:textId="2E805831" w:rsidR="00AA1ACB" w:rsidRPr="00191B55" w:rsidRDefault="00AA1ACB" w:rsidP="00997402">
            <w:pPr>
              <w:jc w:val="both"/>
              <w:rPr>
                <w:rFonts w:ascii="Calibri" w:hAnsi="Calibri" w:cs="Calibri"/>
                <w:sz w:val="22"/>
                <w:szCs w:val="22"/>
                <w:lang w:val="en-IE"/>
              </w:rPr>
            </w:pPr>
            <w:r>
              <w:rPr>
                <w:rFonts w:ascii="Calibri" w:hAnsi="Calibri" w:cs="Calibri"/>
                <w:sz w:val="22"/>
                <w:szCs w:val="22"/>
                <w:lang w:val="en-IE"/>
              </w:rPr>
              <w:t>Email</w:t>
            </w:r>
          </w:p>
        </w:tc>
        <w:tc>
          <w:tcPr>
            <w:tcW w:w="6662" w:type="dxa"/>
          </w:tcPr>
          <w:p w14:paraId="231AC4D6" w14:textId="77777777" w:rsidR="00AA1ACB" w:rsidRDefault="00AA1ACB" w:rsidP="00997402">
            <w:pPr>
              <w:jc w:val="both"/>
              <w:rPr>
                <w:rFonts w:ascii="Calibri" w:hAnsi="Calibri" w:cs="Calibri"/>
                <w:sz w:val="22"/>
                <w:szCs w:val="22"/>
                <w:lang w:val="en-IE"/>
              </w:rPr>
            </w:pPr>
          </w:p>
        </w:tc>
      </w:tr>
      <w:tr w:rsidR="00191B55" w14:paraId="5F4B8332" w14:textId="77777777" w:rsidTr="00191B55">
        <w:tc>
          <w:tcPr>
            <w:tcW w:w="2405" w:type="dxa"/>
          </w:tcPr>
          <w:p w14:paraId="57762F44" w14:textId="3FFEF22D" w:rsidR="00191B55" w:rsidRDefault="00191B55" w:rsidP="00997402">
            <w:pPr>
              <w:jc w:val="both"/>
              <w:rPr>
                <w:rFonts w:ascii="Calibri" w:hAnsi="Calibri" w:cs="Calibri"/>
                <w:sz w:val="22"/>
                <w:szCs w:val="22"/>
                <w:lang w:val="en-IE"/>
              </w:rPr>
            </w:pPr>
            <w:r w:rsidRPr="00191B55">
              <w:rPr>
                <w:rFonts w:ascii="Calibri" w:hAnsi="Calibri" w:cs="Calibri"/>
                <w:sz w:val="22"/>
                <w:szCs w:val="22"/>
                <w:lang w:val="en-IE"/>
              </w:rPr>
              <w:t>ID or passport number</w:t>
            </w:r>
          </w:p>
        </w:tc>
        <w:tc>
          <w:tcPr>
            <w:tcW w:w="6662" w:type="dxa"/>
          </w:tcPr>
          <w:p w14:paraId="6C003704" w14:textId="77777777" w:rsidR="00191B55" w:rsidRDefault="00191B55" w:rsidP="00997402">
            <w:pPr>
              <w:jc w:val="both"/>
              <w:rPr>
                <w:rFonts w:ascii="Calibri" w:hAnsi="Calibri" w:cs="Calibri"/>
                <w:sz w:val="22"/>
                <w:szCs w:val="22"/>
                <w:lang w:val="en-IE"/>
              </w:rPr>
            </w:pPr>
          </w:p>
        </w:tc>
      </w:tr>
      <w:tr w:rsidR="00990083" w14:paraId="3595F855" w14:textId="77777777" w:rsidTr="00191B55">
        <w:tc>
          <w:tcPr>
            <w:tcW w:w="2405" w:type="dxa"/>
          </w:tcPr>
          <w:p w14:paraId="4479CD90" w14:textId="3C67A8C3" w:rsidR="00990083" w:rsidRDefault="00990083" w:rsidP="00997402">
            <w:pPr>
              <w:jc w:val="both"/>
              <w:rPr>
                <w:rFonts w:ascii="Calibri" w:hAnsi="Calibri" w:cs="Calibri"/>
                <w:sz w:val="22"/>
                <w:szCs w:val="22"/>
                <w:lang w:val="en-IE"/>
              </w:rPr>
            </w:pPr>
            <w:r>
              <w:rPr>
                <w:rFonts w:ascii="Calibri" w:hAnsi="Calibri" w:cs="Calibri"/>
                <w:sz w:val="22"/>
                <w:szCs w:val="22"/>
                <w:lang w:val="en-IE"/>
              </w:rPr>
              <w:t>Affiliation</w:t>
            </w:r>
          </w:p>
        </w:tc>
        <w:tc>
          <w:tcPr>
            <w:tcW w:w="6662" w:type="dxa"/>
          </w:tcPr>
          <w:p w14:paraId="0FCFE522" w14:textId="77777777" w:rsidR="00990083" w:rsidRDefault="00990083" w:rsidP="00997402">
            <w:pPr>
              <w:jc w:val="both"/>
              <w:rPr>
                <w:rFonts w:ascii="Calibri" w:hAnsi="Calibri" w:cs="Calibri"/>
                <w:sz w:val="22"/>
                <w:szCs w:val="22"/>
                <w:lang w:val="en-IE"/>
              </w:rPr>
            </w:pPr>
          </w:p>
        </w:tc>
      </w:tr>
      <w:tr w:rsidR="00990083" w14:paraId="1C79FF94" w14:textId="77777777" w:rsidTr="00191B55">
        <w:tc>
          <w:tcPr>
            <w:tcW w:w="2405" w:type="dxa"/>
          </w:tcPr>
          <w:p w14:paraId="5564AA72" w14:textId="2381ED1F" w:rsidR="00990083" w:rsidRDefault="00222067" w:rsidP="00997402">
            <w:pPr>
              <w:jc w:val="both"/>
              <w:rPr>
                <w:rFonts w:ascii="Calibri" w:hAnsi="Calibri" w:cs="Calibri"/>
                <w:sz w:val="22"/>
                <w:szCs w:val="22"/>
                <w:lang w:val="en-IE"/>
              </w:rPr>
            </w:pPr>
            <w:r>
              <w:rPr>
                <w:rFonts w:ascii="Calibri" w:hAnsi="Calibri" w:cs="Calibri"/>
                <w:sz w:val="22"/>
                <w:szCs w:val="22"/>
                <w:lang w:val="en-IE"/>
              </w:rPr>
              <w:t>Position</w:t>
            </w:r>
          </w:p>
        </w:tc>
        <w:tc>
          <w:tcPr>
            <w:tcW w:w="6662" w:type="dxa"/>
          </w:tcPr>
          <w:p w14:paraId="11EBC1E4" w14:textId="77777777" w:rsidR="00990083" w:rsidRDefault="00990083" w:rsidP="00997402">
            <w:pPr>
              <w:jc w:val="both"/>
              <w:rPr>
                <w:rFonts w:ascii="Calibri" w:hAnsi="Calibri" w:cs="Calibri"/>
                <w:sz w:val="22"/>
                <w:szCs w:val="22"/>
                <w:lang w:val="en-IE"/>
              </w:rPr>
            </w:pPr>
          </w:p>
        </w:tc>
      </w:tr>
      <w:tr w:rsidR="00222067" w14:paraId="798AFD7A" w14:textId="77777777" w:rsidTr="00191B55">
        <w:tc>
          <w:tcPr>
            <w:tcW w:w="2405" w:type="dxa"/>
          </w:tcPr>
          <w:p w14:paraId="61005E19" w14:textId="0ACA65A8" w:rsidR="00222067" w:rsidRDefault="00222067" w:rsidP="00997402">
            <w:pPr>
              <w:jc w:val="both"/>
              <w:rPr>
                <w:rFonts w:ascii="Calibri" w:hAnsi="Calibri" w:cs="Calibri"/>
                <w:sz w:val="22"/>
                <w:szCs w:val="22"/>
                <w:lang w:val="en-IE"/>
              </w:rPr>
            </w:pPr>
            <w:r>
              <w:rPr>
                <w:rFonts w:ascii="Calibri" w:hAnsi="Calibri" w:cs="Calibri"/>
                <w:sz w:val="22"/>
                <w:szCs w:val="22"/>
                <w:lang w:val="en-IE"/>
              </w:rPr>
              <w:t>Address</w:t>
            </w:r>
          </w:p>
        </w:tc>
        <w:tc>
          <w:tcPr>
            <w:tcW w:w="6662" w:type="dxa"/>
          </w:tcPr>
          <w:p w14:paraId="6626CCC8" w14:textId="77777777" w:rsidR="00222067" w:rsidRDefault="00222067" w:rsidP="00997402">
            <w:pPr>
              <w:jc w:val="both"/>
              <w:rPr>
                <w:rFonts w:ascii="Calibri" w:hAnsi="Calibri" w:cs="Calibri"/>
                <w:sz w:val="22"/>
                <w:szCs w:val="22"/>
                <w:lang w:val="en-IE"/>
              </w:rPr>
            </w:pPr>
          </w:p>
        </w:tc>
      </w:tr>
      <w:tr w:rsidR="00990083" w:rsidRPr="004E3B17" w14:paraId="362BEFAF" w14:textId="77777777" w:rsidTr="00191B55">
        <w:tc>
          <w:tcPr>
            <w:tcW w:w="2405" w:type="dxa"/>
          </w:tcPr>
          <w:p w14:paraId="0F4E89A4" w14:textId="4AA1C4DF" w:rsidR="00990083" w:rsidRDefault="00222067" w:rsidP="00997402">
            <w:pPr>
              <w:jc w:val="both"/>
              <w:rPr>
                <w:rFonts w:ascii="Calibri" w:hAnsi="Calibri" w:cs="Calibri"/>
                <w:sz w:val="22"/>
                <w:szCs w:val="22"/>
                <w:lang w:val="en-IE"/>
              </w:rPr>
            </w:pPr>
            <w:r>
              <w:rPr>
                <w:rFonts w:ascii="Calibri" w:hAnsi="Calibri" w:cs="Calibri"/>
                <w:sz w:val="22"/>
                <w:szCs w:val="22"/>
                <w:lang w:val="en-IE"/>
              </w:rPr>
              <w:t>Event</w:t>
            </w:r>
            <w:r w:rsidR="00220DAF">
              <w:rPr>
                <w:rFonts w:ascii="Calibri" w:hAnsi="Calibri" w:cs="Calibri"/>
                <w:sz w:val="22"/>
                <w:szCs w:val="22"/>
                <w:lang w:val="en-IE"/>
              </w:rPr>
              <w:t xml:space="preserve"> (Country)</w:t>
            </w:r>
          </w:p>
        </w:tc>
        <w:tc>
          <w:tcPr>
            <w:tcW w:w="6662" w:type="dxa"/>
          </w:tcPr>
          <w:p w14:paraId="530306E2" w14:textId="7899F19E" w:rsidR="00990083" w:rsidRPr="006C403B" w:rsidRDefault="006C403B" w:rsidP="00997402">
            <w:pPr>
              <w:jc w:val="both"/>
              <w:rPr>
                <w:rFonts w:ascii="Calibri" w:hAnsi="Calibri" w:cs="Calibri"/>
                <w:i/>
                <w:iCs/>
                <w:sz w:val="22"/>
                <w:szCs w:val="22"/>
                <w:lang w:val="en-IE"/>
              </w:rPr>
            </w:pPr>
            <w:r w:rsidRPr="006C403B">
              <w:rPr>
                <w:rFonts w:ascii="Calibri" w:hAnsi="Calibri" w:cs="Calibri"/>
                <w:i/>
                <w:iCs/>
                <w:sz w:val="22"/>
                <w:szCs w:val="22"/>
                <w:highlight w:val="yellow"/>
                <w:lang w:val="en-IE"/>
              </w:rPr>
              <w:t>Please add the name of the event (country where it will be held)</w:t>
            </w:r>
          </w:p>
        </w:tc>
      </w:tr>
      <w:tr w:rsidR="009F06C5" w:rsidRPr="009F06C5" w14:paraId="7ADB64C2" w14:textId="77777777" w:rsidTr="00191B55">
        <w:tc>
          <w:tcPr>
            <w:tcW w:w="2405" w:type="dxa"/>
          </w:tcPr>
          <w:p w14:paraId="3CC15CE1" w14:textId="473F3570" w:rsidR="009F06C5" w:rsidRDefault="009F06C5" w:rsidP="00997402">
            <w:pPr>
              <w:jc w:val="both"/>
              <w:rPr>
                <w:rFonts w:ascii="Calibri" w:hAnsi="Calibri" w:cs="Calibri"/>
                <w:sz w:val="22"/>
                <w:szCs w:val="22"/>
                <w:lang w:val="en-IE"/>
              </w:rPr>
            </w:pPr>
            <w:r>
              <w:rPr>
                <w:rFonts w:ascii="Calibri" w:hAnsi="Calibri" w:cs="Calibri"/>
                <w:sz w:val="22"/>
                <w:szCs w:val="22"/>
                <w:lang w:val="en-IE"/>
              </w:rPr>
              <w:t>Date of the event</w:t>
            </w:r>
          </w:p>
        </w:tc>
        <w:tc>
          <w:tcPr>
            <w:tcW w:w="6662" w:type="dxa"/>
          </w:tcPr>
          <w:p w14:paraId="6114ED2B" w14:textId="77777777" w:rsidR="009F06C5" w:rsidRPr="006C403B" w:rsidRDefault="009F06C5" w:rsidP="00997402">
            <w:pPr>
              <w:jc w:val="both"/>
              <w:rPr>
                <w:rFonts w:ascii="Calibri" w:hAnsi="Calibri" w:cs="Calibri"/>
                <w:i/>
                <w:iCs/>
                <w:sz w:val="22"/>
                <w:szCs w:val="22"/>
                <w:highlight w:val="yellow"/>
                <w:lang w:val="en-IE"/>
              </w:rPr>
            </w:pPr>
          </w:p>
        </w:tc>
      </w:tr>
    </w:tbl>
    <w:p w14:paraId="5B582CBA" w14:textId="77777777" w:rsidR="00374198" w:rsidRPr="00990083" w:rsidRDefault="00374198" w:rsidP="00997402">
      <w:pPr>
        <w:jc w:val="both"/>
        <w:rPr>
          <w:rFonts w:ascii="Calibri" w:hAnsi="Calibri" w:cs="Calibri"/>
          <w:sz w:val="22"/>
          <w:szCs w:val="22"/>
          <w:lang w:val="en-IE"/>
        </w:rPr>
      </w:pPr>
    </w:p>
    <w:p w14:paraId="75B32BC7" w14:textId="6F0863B7" w:rsidR="00884F94" w:rsidRPr="00191B55" w:rsidRDefault="008559FE" w:rsidP="00191B55">
      <w:pPr>
        <w:pStyle w:val="StyleTitlegeneralAvant18pt"/>
        <w:spacing w:before="240" w:after="240"/>
        <w:jc w:val="both"/>
        <w:rPr>
          <w:rFonts w:cstheme="minorHAnsi"/>
          <w:b/>
          <w:bCs w:val="0"/>
          <w:color w:val="0070C0"/>
          <w:sz w:val="32"/>
          <w:szCs w:val="32"/>
          <w:lang w:val="en-IE"/>
        </w:rPr>
      </w:pPr>
      <w:r w:rsidRPr="00191B55">
        <w:rPr>
          <w:rFonts w:cstheme="minorHAnsi"/>
          <w:b/>
          <w:bCs w:val="0"/>
          <w:color w:val="0070C0"/>
          <w:sz w:val="32"/>
          <w:szCs w:val="32"/>
          <w:lang w:val="en-IE"/>
        </w:rPr>
        <w:t>Account Information</w:t>
      </w: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2764"/>
        <w:gridCol w:w="6303"/>
      </w:tblGrid>
      <w:tr w:rsidR="00196572" w:rsidRPr="00196572" w14:paraId="5409FD89" w14:textId="77777777" w:rsidTr="00884F94">
        <w:trPr>
          <w:trHeight w:val="255"/>
        </w:trPr>
        <w:tc>
          <w:tcPr>
            <w:tcW w:w="0" w:type="auto"/>
            <w:noWrap/>
            <w:hideMark/>
          </w:tcPr>
          <w:p w14:paraId="2054F269" w14:textId="77777777" w:rsidR="00196572" w:rsidRPr="00196572" w:rsidRDefault="00196572" w:rsidP="0019657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E" w:eastAsia="en-IE"/>
              </w:rPr>
            </w:pPr>
            <w:r w:rsidRPr="00196572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E" w:eastAsia="en-IE"/>
              </w:rPr>
              <w:t>Account holder name</w:t>
            </w:r>
          </w:p>
        </w:tc>
        <w:tc>
          <w:tcPr>
            <w:tcW w:w="6303" w:type="dxa"/>
            <w:noWrap/>
          </w:tcPr>
          <w:p w14:paraId="75E457D2" w14:textId="25149534" w:rsidR="00196572" w:rsidRPr="00196572" w:rsidRDefault="00196572" w:rsidP="0019657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E" w:eastAsia="en-IE"/>
              </w:rPr>
            </w:pPr>
          </w:p>
        </w:tc>
      </w:tr>
      <w:tr w:rsidR="00196572" w:rsidRPr="00196572" w14:paraId="55003EBB" w14:textId="77777777" w:rsidTr="00884F94">
        <w:trPr>
          <w:trHeight w:val="255"/>
        </w:trPr>
        <w:tc>
          <w:tcPr>
            <w:tcW w:w="0" w:type="auto"/>
            <w:noWrap/>
            <w:hideMark/>
          </w:tcPr>
          <w:p w14:paraId="1E50607D" w14:textId="77777777" w:rsidR="00196572" w:rsidRPr="00196572" w:rsidRDefault="00196572" w:rsidP="0019657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E" w:eastAsia="en-IE"/>
              </w:rPr>
            </w:pPr>
            <w:r w:rsidRPr="00196572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E" w:eastAsia="en-IE"/>
              </w:rPr>
              <w:t>Account holder Address</w:t>
            </w:r>
          </w:p>
        </w:tc>
        <w:tc>
          <w:tcPr>
            <w:tcW w:w="6303" w:type="dxa"/>
            <w:noWrap/>
          </w:tcPr>
          <w:p w14:paraId="4B27E81B" w14:textId="21ACAB22" w:rsidR="00196572" w:rsidRPr="00196572" w:rsidRDefault="00196572" w:rsidP="0019657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E" w:eastAsia="en-IE"/>
              </w:rPr>
            </w:pPr>
          </w:p>
        </w:tc>
      </w:tr>
      <w:tr w:rsidR="00196572" w:rsidRPr="00196572" w14:paraId="7AA13E12" w14:textId="77777777" w:rsidTr="00884F94">
        <w:trPr>
          <w:trHeight w:val="255"/>
        </w:trPr>
        <w:tc>
          <w:tcPr>
            <w:tcW w:w="0" w:type="auto"/>
            <w:noWrap/>
            <w:hideMark/>
          </w:tcPr>
          <w:p w14:paraId="05736D7E" w14:textId="77777777" w:rsidR="00196572" w:rsidRPr="00196572" w:rsidRDefault="00196572" w:rsidP="0019657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E" w:eastAsia="en-IE"/>
              </w:rPr>
            </w:pPr>
            <w:r w:rsidRPr="00196572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E" w:eastAsia="en-IE"/>
              </w:rPr>
              <w:t>IBAN</w:t>
            </w:r>
          </w:p>
        </w:tc>
        <w:tc>
          <w:tcPr>
            <w:tcW w:w="6303" w:type="dxa"/>
            <w:noWrap/>
          </w:tcPr>
          <w:p w14:paraId="383C4148" w14:textId="782DF683" w:rsidR="00196572" w:rsidRPr="00196572" w:rsidRDefault="00196572" w:rsidP="0019657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E" w:eastAsia="en-IE"/>
              </w:rPr>
            </w:pPr>
          </w:p>
        </w:tc>
      </w:tr>
      <w:tr w:rsidR="00196572" w:rsidRPr="00196572" w14:paraId="3BAA608B" w14:textId="77777777" w:rsidTr="00884F94">
        <w:trPr>
          <w:trHeight w:val="255"/>
        </w:trPr>
        <w:tc>
          <w:tcPr>
            <w:tcW w:w="0" w:type="auto"/>
            <w:noWrap/>
            <w:hideMark/>
          </w:tcPr>
          <w:p w14:paraId="16D72D5B" w14:textId="77777777" w:rsidR="00196572" w:rsidRPr="00196572" w:rsidRDefault="00196572" w:rsidP="0019657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E" w:eastAsia="en-IE"/>
              </w:rPr>
            </w:pPr>
            <w:r w:rsidRPr="00196572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E" w:eastAsia="en-IE"/>
              </w:rPr>
              <w:t>BIC (swift)</w:t>
            </w:r>
          </w:p>
        </w:tc>
        <w:tc>
          <w:tcPr>
            <w:tcW w:w="6303" w:type="dxa"/>
            <w:noWrap/>
          </w:tcPr>
          <w:p w14:paraId="57F3B66D" w14:textId="16570484" w:rsidR="00196572" w:rsidRPr="00196572" w:rsidRDefault="00196572" w:rsidP="0019657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E" w:eastAsia="en-IE"/>
              </w:rPr>
            </w:pPr>
          </w:p>
        </w:tc>
      </w:tr>
      <w:tr w:rsidR="00196572" w:rsidRPr="00196572" w14:paraId="7E043176" w14:textId="77777777" w:rsidTr="00884F94">
        <w:trPr>
          <w:trHeight w:val="255"/>
        </w:trPr>
        <w:tc>
          <w:tcPr>
            <w:tcW w:w="0" w:type="auto"/>
            <w:noWrap/>
            <w:hideMark/>
          </w:tcPr>
          <w:p w14:paraId="396B56FC" w14:textId="77777777" w:rsidR="00196572" w:rsidRPr="00196572" w:rsidRDefault="00196572" w:rsidP="0019657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E" w:eastAsia="en-IE"/>
              </w:rPr>
            </w:pPr>
            <w:r w:rsidRPr="00196572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E" w:eastAsia="en-IE"/>
              </w:rPr>
              <w:t>Bank name (receiving bank)</w:t>
            </w:r>
          </w:p>
        </w:tc>
        <w:tc>
          <w:tcPr>
            <w:tcW w:w="6303" w:type="dxa"/>
            <w:noWrap/>
          </w:tcPr>
          <w:p w14:paraId="65F4DE62" w14:textId="2354F86C" w:rsidR="00196572" w:rsidRPr="00196572" w:rsidRDefault="00196572" w:rsidP="0019657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E" w:eastAsia="en-IE"/>
              </w:rPr>
            </w:pPr>
          </w:p>
        </w:tc>
      </w:tr>
      <w:tr w:rsidR="00196572" w:rsidRPr="00196572" w14:paraId="5084C627" w14:textId="77777777" w:rsidTr="00196572">
        <w:trPr>
          <w:trHeight w:val="270"/>
        </w:trPr>
        <w:tc>
          <w:tcPr>
            <w:tcW w:w="0" w:type="auto"/>
            <w:noWrap/>
            <w:hideMark/>
          </w:tcPr>
          <w:p w14:paraId="01EA703C" w14:textId="77777777" w:rsidR="00196572" w:rsidRPr="00196572" w:rsidRDefault="00196572" w:rsidP="0019657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E" w:eastAsia="en-IE"/>
              </w:rPr>
            </w:pPr>
            <w:r w:rsidRPr="00196572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E" w:eastAsia="en-IE"/>
              </w:rPr>
              <w:t>Bank address</w:t>
            </w:r>
          </w:p>
        </w:tc>
        <w:tc>
          <w:tcPr>
            <w:tcW w:w="6303" w:type="dxa"/>
            <w:noWrap/>
            <w:hideMark/>
          </w:tcPr>
          <w:p w14:paraId="19E064B9" w14:textId="77777777" w:rsidR="00196572" w:rsidRPr="00196572" w:rsidRDefault="00196572" w:rsidP="0019657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E" w:eastAsia="en-IE"/>
              </w:rPr>
            </w:pPr>
            <w:r w:rsidRPr="00196572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E" w:eastAsia="en-IE"/>
              </w:rPr>
              <w:t> </w:t>
            </w:r>
          </w:p>
        </w:tc>
      </w:tr>
      <w:tr w:rsidR="007A6209" w:rsidRPr="00196572" w14:paraId="0E09184E" w14:textId="77777777" w:rsidTr="00196572">
        <w:trPr>
          <w:trHeight w:val="270"/>
        </w:trPr>
        <w:tc>
          <w:tcPr>
            <w:tcW w:w="0" w:type="auto"/>
            <w:noWrap/>
          </w:tcPr>
          <w:p w14:paraId="5CD299D1" w14:textId="288DB99D" w:rsidR="007A6209" w:rsidRPr="00196572" w:rsidRDefault="007A6209" w:rsidP="0019657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E" w:eastAsia="en-IE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E" w:eastAsia="en-IE"/>
              </w:rPr>
              <w:t xml:space="preserve">Grant </w:t>
            </w:r>
            <w:r w:rsidR="00E55922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E" w:eastAsia="en-IE"/>
              </w:rPr>
              <w:t>Amount</w:t>
            </w:r>
          </w:p>
        </w:tc>
        <w:tc>
          <w:tcPr>
            <w:tcW w:w="6303" w:type="dxa"/>
            <w:noWrap/>
          </w:tcPr>
          <w:p w14:paraId="1663CF01" w14:textId="4EBC06AF" w:rsidR="007A6209" w:rsidRPr="00196572" w:rsidRDefault="00E55922" w:rsidP="0019657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E" w:eastAsia="en-IE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E" w:eastAsia="en-IE"/>
              </w:rPr>
              <w:t>€200</w:t>
            </w:r>
          </w:p>
        </w:tc>
      </w:tr>
    </w:tbl>
    <w:p w14:paraId="4400320B" w14:textId="4B8F0DB6" w:rsidR="00B058D7" w:rsidRPr="002F5A9D" w:rsidRDefault="00B058D7" w:rsidP="00997402">
      <w:pPr>
        <w:pStyle w:val="StyleTitlegeneralAvant18pt"/>
        <w:spacing w:before="240" w:after="240"/>
        <w:jc w:val="both"/>
        <w:rPr>
          <w:rFonts w:cstheme="minorHAnsi"/>
          <w:b/>
          <w:bCs w:val="0"/>
          <w:color w:val="0070C0"/>
          <w:sz w:val="32"/>
          <w:szCs w:val="32"/>
          <w:lang w:val="en-IE"/>
        </w:rPr>
      </w:pPr>
      <w:r>
        <w:rPr>
          <w:rFonts w:cstheme="minorHAnsi"/>
          <w:b/>
          <w:bCs w:val="0"/>
          <w:color w:val="0070C0"/>
          <w:sz w:val="32"/>
          <w:szCs w:val="32"/>
          <w:lang w:val="en-IE"/>
        </w:rPr>
        <w:t>Declaration of Honour</w:t>
      </w:r>
    </w:p>
    <w:p w14:paraId="29C6C2C2" w14:textId="27FCF8E9" w:rsidR="00FA600D" w:rsidRPr="0052709C" w:rsidRDefault="009568A9" w:rsidP="00997402">
      <w:pPr>
        <w:jc w:val="both"/>
        <w:rPr>
          <w:rFonts w:asciiTheme="minorHAnsi" w:hAnsiTheme="minorHAnsi" w:cstheme="minorHAnsi"/>
          <w:sz w:val="22"/>
          <w:szCs w:val="22"/>
          <w:lang w:val="en-GB" w:eastAsia="en-US"/>
        </w:rPr>
      </w:pPr>
      <w:r w:rsidRPr="009568A9">
        <w:rPr>
          <w:rFonts w:asciiTheme="minorHAnsi" w:hAnsiTheme="minorHAnsi" w:cstheme="minorHAnsi"/>
          <w:b/>
          <w:sz w:val="22"/>
          <w:szCs w:val="22"/>
          <w:lang w:val="en-GB" w:eastAsia="en-US"/>
        </w:rPr>
        <w:t xml:space="preserve">Ref: </w:t>
      </w:r>
      <w:r w:rsidR="008F5F6E" w:rsidRPr="0052709C">
        <w:rPr>
          <w:rFonts w:asciiTheme="minorHAnsi" w:hAnsiTheme="minorHAnsi" w:cstheme="minorHAnsi"/>
          <w:b/>
          <w:sz w:val="22"/>
          <w:szCs w:val="22"/>
          <w:lang w:val="en-GB" w:eastAsia="en-US"/>
        </w:rPr>
        <w:t>EuroMarine 202</w:t>
      </w:r>
      <w:r w:rsidR="004E3B17">
        <w:rPr>
          <w:rFonts w:asciiTheme="minorHAnsi" w:hAnsiTheme="minorHAnsi" w:cstheme="minorHAnsi"/>
          <w:b/>
          <w:sz w:val="22"/>
          <w:szCs w:val="22"/>
          <w:lang w:val="en-GB" w:eastAsia="en-US"/>
        </w:rPr>
        <w:t>5</w:t>
      </w:r>
      <w:r w:rsidR="008F5F6E" w:rsidRPr="0052709C">
        <w:rPr>
          <w:rFonts w:asciiTheme="minorHAnsi" w:hAnsiTheme="minorHAnsi" w:cstheme="minorHAnsi"/>
          <w:b/>
          <w:sz w:val="22"/>
          <w:szCs w:val="22"/>
          <w:lang w:val="en-GB" w:eastAsia="en-US"/>
        </w:rPr>
        <w:t xml:space="preserve"> Grant for Parental Care for Travelling</w:t>
      </w:r>
      <w:r w:rsidR="009F06C5">
        <w:rPr>
          <w:rFonts w:asciiTheme="minorHAnsi" w:hAnsiTheme="minorHAnsi" w:cstheme="minorHAnsi"/>
          <w:b/>
          <w:sz w:val="22"/>
          <w:szCs w:val="22"/>
          <w:lang w:val="en-GB" w:eastAsia="en-US"/>
        </w:rPr>
        <w:t xml:space="preserve"> (€200)</w:t>
      </w:r>
    </w:p>
    <w:p w14:paraId="166B3C94" w14:textId="77777777" w:rsidR="008F5F6E" w:rsidRPr="0052709C" w:rsidRDefault="008F5F6E" w:rsidP="00997402">
      <w:pPr>
        <w:jc w:val="both"/>
        <w:rPr>
          <w:rFonts w:asciiTheme="minorHAnsi" w:hAnsiTheme="minorHAnsi" w:cstheme="minorHAnsi"/>
          <w:sz w:val="22"/>
          <w:szCs w:val="22"/>
          <w:lang w:val="en-GB" w:eastAsia="en-US"/>
        </w:rPr>
      </w:pPr>
    </w:p>
    <w:p w14:paraId="0B8962A0" w14:textId="64367198" w:rsidR="006C1C7C" w:rsidRDefault="009568A9" w:rsidP="00997402">
      <w:pPr>
        <w:jc w:val="both"/>
        <w:rPr>
          <w:rFonts w:asciiTheme="minorHAnsi" w:hAnsiTheme="minorHAnsi" w:cstheme="minorHAnsi"/>
          <w:sz w:val="22"/>
          <w:szCs w:val="22"/>
          <w:lang w:val="en-GB" w:eastAsia="en-US"/>
        </w:rPr>
      </w:pPr>
      <w:r w:rsidRPr="009568A9">
        <w:rPr>
          <w:rFonts w:asciiTheme="minorHAnsi" w:hAnsiTheme="minorHAnsi" w:cstheme="minorHAnsi"/>
          <w:sz w:val="22"/>
          <w:szCs w:val="22"/>
          <w:lang w:val="en-GB" w:eastAsia="en-US"/>
        </w:rPr>
        <w:t>The undersigned [</w:t>
      </w:r>
      <w:r w:rsidRPr="009568A9">
        <w:rPr>
          <w:rFonts w:asciiTheme="minorHAnsi" w:hAnsiTheme="minorHAnsi" w:cstheme="minorHAnsi"/>
          <w:sz w:val="22"/>
          <w:szCs w:val="22"/>
          <w:highlight w:val="yellow"/>
          <w:lang w:val="en-GB" w:eastAsia="en-US"/>
        </w:rPr>
        <w:t>insert the name of the person signing this form</w:t>
      </w:r>
      <w:r w:rsidRPr="009568A9">
        <w:rPr>
          <w:rFonts w:asciiTheme="minorHAnsi" w:hAnsiTheme="minorHAnsi" w:cstheme="minorHAnsi"/>
          <w:sz w:val="22"/>
          <w:szCs w:val="22"/>
          <w:lang w:val="en-GB" w:eastAsia="en-US"/>
        </w:rPr>
        <w:t xml:space="preserve">], </w:t>
      </w:r>
      <w:r w:rsidR="00AB38DA" w:rsidRPr="0052709C">
        <w:rPr>
          <w:rFonts w:asciiTheme="minorHAnsi" w:hAnsiTheme="minorHAnsi" w:cstheme="minorHAnsi"/>
          <w:sz w:val="22"/>
          <w:szCs w:val="22"/>
          <w:lang w:val="en-GB" w:eastAsia="en-US"/>
        </w:rPr>
        <w:t xml:space="preserve">with </w:t>
      </w:r>
      <w:r w:rsidR="009E627C" w:rsidRPr="0052709C">
        <w:rPr>
          <w:rFonts w:asciiTheme="minorHAnsi" w:hAnsiTheme="minorHAnsi" w:cstheme="minorHAnsi"/>
          <w:sz w:val="22"/>
          <w:szCs w:val="22"/>
          <w:lang w:val="en-GB" w:eastAsia="en-US"/>
        </w:rPr>
        <w:t>[</w:t>
      </w:r>
      <w:r w:rsidR="00AB38DA" w:rsidRPr="0052709C">
        <w:rPr>
          <w:rFonts w:asciiTheme="minorHAnsi" w:hAnsiTheme="minorHAnsi" w:cstheme="minorHAnsi"/>
          <w:sz w:val="22"/>
          <w:szCs w:val="22"/>
          <w:highlight w:val="yellow"/>
          <w:lang w:val="en-GB" w:eastAsia="en-US"/>
        </w:rPr>
        <w:t>ID or passport number</w:t>
      </w:r>
      <w:r w:rsidR="00AB38DA" w:rsidRPr="009568A9">
        <w:rPr>
          <w:rFonts w:asciiTheme="minorHAnsi" w:hAnsiTheme="minorHAnsi" w:cstheme="minorHAnsi"/>
          <w:sz w:val="22"/>
          <w:szCs w:val="22"/>
          <w:lang w:val="en-GB" w:eastAsia="en-US"/>
        </w:rPr>
        <w:t>]</w:t>
      </w:r>
      <w:r w:rsidR="008D4322" w:rsidRPr="0052709C">
        <w:rPr>
          <w:rFonts w:asciiTheme="minorHAnsi" w:hAnsiTheme="minorHAnsi" w:cstheme="minorHAnsi"/>
          <w:sz w:val="22"/>
          <w:szCs w:val="22"/>
          <w:lang w:val="en-GB" w:eastAsia="en-US"/>
        </w:rPr>
        <w:t xml:space="preserve"> </w:t>
      </w:r>
      <w:r w:rsidR="006C1C7C" w:rsidRPr="0052709C">
        <w:rPr>
          <w:rFonts w:asciiTheme="minorHAnsi" w:hAnsiTheme="minorHAnsi" w:cstheme="minorHAnsi"/>
          <w:sz w:val="22"/>
          <w:szCs w:val="22"/>
          <w:lang w:val="en-GB" w:eastAsia="en-US"/>
        </w:rPr>
        <w:t>declares that [</w:t>
      </w:r>
      <w:r w:rsidR="006C1C7C" w:rsidRPr="0052709C">
        <w:rPr>
          <w:rFonts w:asciiTheme="minorHAnsi" w:hAnsiTheme="minorHAnsi" w:cstheme="minorHAnsi"/>
          <w:sz w:val="22"/>
          <w:szCs w:val="22"/>
          <w:highlight w:val="yellow"/>
          <w:lang w:val="en-GB" w:eastAsia="en-US"/>
        </w:rPr>
        <w:t>he/she</w:t>
      </w:r>
      <w:r w:rsidR="006C1C7C" w:rsidRPr="0052709C">
        <w:rPr>
          <w:rFonts w:asciiTheme="minorHAnsi" w:hAnsiTheme="minorHAnsi" w:cstheme="minorHAnsi"/>
          <w:sz w:val="22"/>
          <w:szCs w:val="22"/>
          <w:lang w:val="en-GB" w:eastAsia="en-US"/>
        </w:rPr>
        <w:t>]:</w:t>
      </w:r>
    </w:p>
    <w:p w14:paraId="65093A73" w14:textId="77777777" w:rsidR="00E65FAB" w:rsidRPr="0052709C" w:rsidRDefault="00E65FAB" w:rsidP="00997402">
      <w:pPr>
        <w:jc w:val="both"/>
        <w:rPr>
          <w:rFonts w:asciiTheme="minorHAnsi" w:hAnsiTheme="minorHAnsi" w:cstheme="minorHAnsi"/>
          <w:sz w:val="22"/>
          <w:szCs w:val="22"/>
          <w:lang w:val="en-GB" w:eastAsia="en-US"/>
        </w:rPr>
      </w:pPr>
    </w:p>
    <w:p w14:paraId="4AA02E1F" w14:textId="4A982C32" w:rsidR="00E65FAB" w:rsidRPr="000628C5" w:rsidRDefault="00E65FAB" w:rsidP="000628C5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  <w:lang w:val="en-GB" w:eastAsia="en-US"/>
        </w:rPr>
      </w:pPr>
      <w:r w:rsidRPr="000628C5">
        <w:rPr>
          <w:rFonts w:asciiTheme="minorHAnsi" w:hAnsiTheme="minorHAnsi" w:cstheme="minorHAnsi"/>
          <w:sz w:val="22"/>
          <w:szCs w:val="22"/>
          <w:lang w:val="en-GB" w:eastAsia="en-US"/>
        </w:rPr>
        <w:t xml:space="preserve">Will travel to the event stated above with their child/children </w:t>
      </w:r>
      <w:r w:rsidR="00FC2412" w:rsidRPr="00FC2412">
        <w:rPr>
          <w:rFonts w:asciiTheme="minorHAnsi" w:hAnsiTheme="minorHAnsi" w:cstheme="minorHAnsi"/>
          <w:sz w:val="22"/>
          <w:szCs w:val="22"/>
          <w:lang w:val="en-GB" w:eastAsia="en-US"/>
        </w:rPr>
        <w:t xml:space="preserve">under the age of 2 </w:t>
      </w:r>
      <w:proofErr w:type="gramStart"/>
      <w:r w:rsidR="00FC2412" w:rsidRPr="00FC2412">
        <w:rPr>
          <w:rFonts w:asciiTheme="minorHAnsi" w:hAnsiTheme="minorHAnsi" w:cstheme="minorHAnsi"/>
          <w:sz w:val="22"/>
          <w:szCs w:val="22"/>
          <w:lang w:val="en-GB" w:eastAsia="en-US"/>
        </w:rPr>
        <w:t>years</w:t>
      </w:r>
      <w:r w:rsidRPr="000628C5">
        <w:rPr>
          <w:rFonts w:asciiTheme="minorHAnsi" w:hAnsiTheme="minorHAnsi" w:cstheme="minorHAnsi"/>
          <w:sz w:val="22"/>
          <w:szCs w:val="22"/>
          <w:lang w:val="en-GB" w:eastAsia="en-US"/>
        </w:rPr>
        <w:t>;</w:t>
      </w:r>
      <w:proofErr w:type="gramEnd"/>
    </w:p>
    <w:p w14:paraId="7E163F70" w14:textId="272B9AE9" w:rsidR="00E65FAB" w:rsidRPr="000628C5" w:rsidRDefault="00E65FAB" w:rsidP="000628C5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  <w:lang w:val="en-GB" w:eastAsia="en-US"/>
        </w:rPr>
      </w:pPr>
      <w:r w:rsidRPr="000628C5">
        <w:rPr>
          <w:rFonts w:asciiTheme="minorHAnsi" w:hAnsiTheme="minorHAnsi" w:cstheme="minorHAnsi"/>
          <w:sz w:val="22"/>
          <w:szCs w:val="22"/>
          <w:lang w:val="en-GB" w:eastAsia="en-US"/>
        </w:rPr>
        <w:t xml:space="preserve">Has secured a position for in-person attendance to the event stated </w:t>
      </w:r>
      <w:proofErr w:type="gramStart"/>
      <w:r w:rsidRPr="000628C5">
        <w:rPr>
          <w:rFonts w:asciiTheme="minorHAnsi" w:hAnsiTheme="minorHAnsi" w:cstheme="minorHAnsi"/>
          <w:sz w:val="22"/>
          <w:szCs w:val="22"/>
          <w:lang w:val="en-GB" w:eastAsia="en-US"/>
        </w:rPr>
        <w:t>above;</w:t>
      </w:r>
      <w:proofErr w:type="gramEnd"/>
    </w:p>
    <w:p w14:paraId="1F714F6B" w14:textId="38AD0338" w:rsidR="006C1C7C" w:rsidRPr="000628C5" w:rsidRDefault="00E65FAB" w:rsidP="000628C5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  <w:lang w:val="en-GB" w:eastAsia="en-US"/>
        </w:rPr>
      </w:pPr>
      <w:r w:rsidRPr="000628C5">
        <w:rPr>
          <w:rFonts w:asciiTheme="minorHAnsi" w:hAnsiTheme="minorHAnsi" w:cstheme="minorHAnsi"/>
          <w:sz w:val="22"/>
          <w:szCs w:val="22"/>
          <w:lang w:val="en-GB" w:eastAsia="en-US"/>
        </w:rPr>
        <w:t>Is affiliated to a EuroMarine 2024 Full Member organisation.</w:t>
      </w:r>
    </w:p>
    <w:p w14:paraId="0590C57A" w14:textId="2D115E3E" w:rsidR="009568A9" w:rsidRPr="0052709C" w:rsidRDefault="009568A9" w:rsidP="00997402">
      <w:pPr>
        <w:jc w:val="both"/>
        <w:rPr>
          <w:rFonts w:asciiTheme="minorHAnsi" w:hAnsiTheme="minorHAnsi" w:cstheme="minorHAnsi"/>
          <w:sz w:val="22"/>
          <w:szCs w:val="22"/>
          <w:lang w:val="en-IE" w:eastAsia="en-US"/>
        </w:rPr>
      </w:pPr>
    </w:p>
    <w:p w14:paraId="1600E48D" w14:textId="591A76D4" w:rsidR="005C146B" w:rsidRPr="005C146B" w:rsidRDefault="005C146B" w:rsidP="00997402">
      <w:pPr>
        <w:jc w:val="both"/>
        <w:rPr>
          <w:rFonts w:asciiTheme="minorHAnsi" w:hAnsiTheme="minorHAnsi" w:cstheme="minorHAnsi"/>
          <w:b/>
          <w:sz w:val="22"/>
          <w:szCs w:val="22"/>
          <w:lang w:val="en-GB" w:eastAsia="en-US"/>
        </w:rPr>
      </w:pPr>
      <w:r w:rsidRPr="005C146B">
        <w:rPr>
          <w:rFonts w:asciiTheme="minorHAnsi" w:hAnsiTheme="minorHAnsi" w:cstheme="minorHAnsi"/>
          <w:b/>
          <w:sz w:val="22"/>
          <w:szCs w:val="22"/>
          <w:lang w:val="en-GB" w:eastAsia="en-US"/>
        </w:rPr>
        <w:t>The person subject to this declaration may be subject to</w:t>
      </w:r>
      <w:r w:rsidRPr="0052709C">
        <w:rPr>
          <w:rFonts w:asciiTheme="minorHAnsi" w:hAnsiTheme="minorHAnsi" w:cstheme="minorHAnsi"/>
          <w:b/>
          <w:sz w:val="22"/>
          <w:szCs w:val="22"/>
          <w:lang w:val="en-GB" w:eastAsia="en-US"/>
        </w:rPr>
        <w:t xml:space="preserve"> grant</w:t>
      </w:r>
      <w:r w:rsidRPr="005C146B">
        <w:rPr>
          <w:rFonts w:asciiTheme="minorHAnsi" w:hAnsiTheme="minorHAnsi" w:cstheme="minorHAnsi"/>
          <w:b/>
          <w:sz w:val="22"/>
          <w:szCs w:val="22"/>
          <w:lang w:val="en-GB" w:eastAsia="en-US"/>
        </w:rPr>
        <w:t xml:space="preserve"> rejection if any of the declarations or information provided as a condition for </w:t>
      </w:r>
      <w:r w:rsidRPr="0052709C">
        <w:rPr>
          <w:rFonts w:asciiTheme="minorHAnsi" w:hAnsiTheme="minorHAnsi" w:cstheme="minorHAnsi"/>
          <w:b/>
          <w:sz w:val="22"/>
          <w:szCs w:val="22"/>
          <w:lang w:val="en-GB" w:eastAsia="en-US"/>
        </w:rPr>
        <w:t>applying to the Grant</w:t>
      </w:r>
      <w:r w:rsidRPr="005C146B">
        <w:rPr>
          <w:rFonts w:asciiTheme="minorHAnsi" w:hAnsiTheme="minorHAnsi" w:cstheme="minorHAnsi"/>
          <w:b/>
          <w:sz w:val="22"/>
          <w:szCs w:val="22"/>
          <w:lang w:val="en-GB" w:eastAsia="en-US"/>
        </w:rPr>
        <w:t xml:space="preserve"> prove to be false.</w:t>
      </w:r>
    </w:p>
    <w:p w14:paraId="7096749B" w14:textId="77777777" w:rsidR="005C146B" w:rsidRPr="0052709C" w:rsidRDefault="005C146B" w:rsidP="00997402">
      <w:pPr>
        <w:jc w:val="both"/>
        <w:rPr>
          <w:rFonts w:asciiTheme="minorHAnsi" w:hAnsiTheme="minorHAnsi" w:cstheme="minorHAnsi"/>
          <w:sz w:val="22"/>
          <w:szCs w:val="22"/>
          <w:lang w:val="en-GB" w:eastAsia="en-US"/>
        </w:rPr>
      </w:pPr>
    </w:p>
    <w:p w14:paraId="5E9C0E79" w14:textId="494ADC05" w:rsidR="005C146B" w:rsidRPr="0052709C" w:rsidRDefault="005C146B" w:rsidP="00997402">
      <w:pPr>
        <w:jc w:val="both"/>
        <w:rPr>
          <w:rFonts w:asciiTheme="minorHAnsi" w:hAnsiTheme="minorHAnsi" w:cstheme="minorHAnsi"/>
          <w:sz w:val="22"/>
          <w:szCs w:val="22"/>
          <w:lang w:val="en-GB" w:eastAsia="en-US"/>
        </w:rPr>
      </w:pPr>
      <w:r w:rsidRPr="005C146B">
        <w:rPr>
          <w:rFonts w:asciiTheme="minorHAnsi" w:hAnsiTheme="minorHAnsi" w:cstheme="minorHAnsi"/>
          <w:sz w:val="22"/>
          <w:szCs w:val="22"/>
          <w:lang w:val="en-GB" w:eastAsia="en-US"/>
        </w:rPr>
        <w:t>Full name</w:t>
      </w:r>
      <w:r w:rsidR="000628C5">
        <w:rPr>
          <w:rFonts w:asciiTheme="minorHAnsi" w:hAnsiTheme="minorHAnsi" w:cstheme="minorHAnsi"/>
          <w:sz w:val="22"/>
          <w:szCs w:val="22"/>
          <w:lang w:val="en-GB" w:eastAsia="en-US"/>
        </w:rPr>
        <w:t>:</w:t>
      </w:r>
      <w:r w:rsidRPr="005C146B">
        <w:rPr>
          <w:rFonts w:asciiTheme="minorHAnsi" w:hAnsiTheme="minorHAnsi" w:cstheme="minorHAnsi"/>
          <w:sz w:val="22"/>
          <w:szCs w:val="22"/>
          <w:lang w:val="en-GB" w:eastAsia="en-US"/>
        </w:rPr>
        <w:tab/>
      </w:r>
    </w:p>
    <w:p w14:paraId="00632716" w14:textId="7BC846EF" w:rsidR="005C146B" w:rsidRPr="0052709C" w:rsidRDefault="005C146B" w:rsidP="00997402">
      <w:pPr>
        <w:jc w:val="both"/>
        <w:rPr>
          <w:rFonts w:asciiTheme="minorHAnsi" w:hAnsiTheme="minorHAnsi" w:cstheme="minorHAnsi"/>
          <w:sz w:val="22"/>
          <w:szCs w:val="22"/>
          <w:lang w:val="en-GB" w:eastAsia="en-US"/>
        </w:rPr>
      </w:pPr>
      <w:r w:rsidRPr="005C146B">
        <w:rPr>
          <w:rFonts w:asciiTheme="minorHAnsi" w:hAnsiTheme="minorHAnsi" w:cstheme="minorHAnsi"/>
          <w:sz w:val="22"/>
          <w:szCs w:val="22"/>
          <w:lang w:val="en-GB" w:eastAsia="en-US"/>
        </w:rPr>
        <w:t>Date</w:t>
      </w:r>
      <w:r w:rsidR="000628C5">
        <w:rPr>
          <w:rFonts w:asciiTheme="minorHAnsi" w:hAnsiTheme="minorHAnsi" w:cstheme="minorHAnsi"/>
          <w:sz w:val="22"/>
          <w:szCs w:val="22"/>
          <w:lang w:val="en-GB" w:eastAsia="en-US"/>
        </w:rPr>
        <w:t xml:space="preserve">: </w:t>
      </w:r>
    </w:p>
    <w:p w14:paraId="3B4CBEBA" w14:textId="4D563D27" w:rsidR="005C146B" w:rsidRPr="005C146B" w:rsidRDefault="005C146B" w:rsidP="00997402">
      <w:pPr>
        <w:jc w:val="both"/>
        <w:rPr>
          <w:rFonts w:asciiTheme="minorHAnsi" w:hAnsiTheme="minorHAnsi" w:cstheme="minorHAnsi"/>
          <w:sz w:val="22"/>
          <w:szCs w:val="22"/>
          <w:lang w:val="en-GB" w:eastAsia="en-US"/>
        </w:rPr>
      </w:pPr>
      <w:r w:rsidRPr="005C146B">
        <w:rPr>
          <w:rFonts w:asciiTheme="minorHAnsi" w:hAnsiTheme="minorHAnsi" w:cstheme="minorHAnsi"/>
          <w:sz w:val="22"/>
          <w:szCs w:val="22"/>
          <w:lang w:val="en-GB" w:eastAsia="en-US"/>
        </w:rPr>
        <w:t>Signature</w:t>
      </w:r>
      <w:r w:rsidR="000628C5">
        <w:rPr>
          <w:rFonts w:asciiTheme="minorHAnsi" w:hAnsiTheme="minorHAnsi" w:cstheme="minorHAnsi"/>
          <w:sz w:val="22"/>
          <w:szCs w:val="22"/>
          <w:lang w:val="en-GB" w:eastAsia="en-US"/>
        </w:rPr>
        <w:t>:</w:t>
      </w:r>
    </w:p>
    <w:p w14:paraId="71056AF2" w14:textId="77777777" w:rsidR="005C146B" w:rsidRDefault="005C146B" w:rsidP="00997402">
      <w:pPr>
        <w:jc w:val="both"/>
        <w:rPr>
          <w:rFonts w:asciiTheme="minorHAnsi" w:hAnsiTheme="minorHAnsi" w:cstheme="minorHAnsi"/>
          <w:sz w:val="22"/>
          <w:szCs w:val="22"/>
          <w:lang w:val="en-IE" w:eastAsia="en-US"/>
        </w:rPr>
      </w:pPr>
    </w:p>
    <w:p w14:paraId="6272528F" w14:textId="77777777" w:rsidR="00C54F60" w:rsidRDefault="00C54F60" w:rsidP="00997402">
      <w:pPr>
        <w:jc w:val="both"/>
        <w:rPr>
          <w:rFonts w:asciiTheme="minorHAnsi" w:hAnsiTheme="minorHAnsi" w:cstheme="minorHAnsi"/>
          <w:sz w:val="22"/>
          <w:szCs w:val="22"/>
          <w:lang w:val="en-IE" w:eastAsia="en-US"/>
        </w:rPr>
      </w:pPr>
    </w:p>
    <w:p w14:paraId="57D54FA5" w14:textId="55F468F6" w:rsidR="00C54F60" w:rsidRDefault="00C54F60" w:rsidP="00C54F60">
      <w:pPr>
        <w:jc w:val="both"/>
        <w:rPr>
          <w:rFonts w:asciiTheme="minorHAnsi" w:hAnsiTheme="minorHAnsi" w:cstheme="minorHAnsi"/>
          <w:sz w:val="22"/>
          <w:szCs w:val="22"/>
          <w:lang w:val="en-IE" w:eastAsia="en-US"/>
        </w:rPr>
      </w:pPr>
      <w:r w:rsidRPr="00C54F60">
        <w:rPr>
          <w:rFonts w:asciiTheme="minorHAnsi" w:hAnsiTheme="minorHAnsi" w:cstheme="minorHAnsi"/>
          <w:sz w:val="22"/>
          <w:szCs w:val="22"/>
          <w:lang w:val="en-IE" w:eastAsia="en-US"/>
        </w:rPr>
        <w:t xml:space="preserve">Endorsement of </w:t>
      </w:r>
      <w:r w:rsidR="00BC479E">
        <w:rPr>
          <w:rFonts w:asciiTheme="minorHAnsi" w:hAnsiTheme="minorHAnsi" w:cstheme="minorHAnsi"/>
          <w:sz w:val="22"/>
          <w:szCs w:val="22"/>
          <w:lang w:val="en-IE" w:eastAsia="en-US"/>
        </w:rPr>
        <w:t>parental care</w:t>
      </w:r>
      <w:r w:rsidR="005E34CE">
        <w:rPr>
          <w:rFonts w:asciiTheme="minorHAnsi" w:hAnsiTheme="minorHAnsi" w:cstheme="minorHAnsi"/>
          <w:sz w:val="22"/>
          <w:szCs w:val="22"/>
          <w:lang w:val="en-IE" w:eastAsia="en-US"/>
        </w:rPr>
        <w:t xml:space="preserve"> grant</w:t>
      </w:r>
      <w:r w:rsidRPr="00C54F60">
        <w:rPr>
          <w:rFonts w:asciiTheme="minorHAnsi" w:hAnsiTheme="minorHAnsi" w:cstheme="minorHAnsi"/>
          <w:sz w:val="22"/>
          <w:szCs w:val="22"/>
          <w:lang w:val="en-IE" w:eastAsia="en-US"/>
        </w:rPr>
        <w:t xml:space="preserve"> application from an official EuroMarine Member Organisation representative in the Applicant’s organisation:</w:t>
      </w:r>
    </w:p>
    <w:p w14:paraId="4A1DC3AF" w14:textId="77777777" w:rsidR="00C54F60" w:rsidRDefault="00C54F60" w:rsidP="00C54F60">
      <w:pPr>
        <w:jc w:val="both"/>
        <w:rPr>
          <w:rFonts w:asciiTheme="minorHAnsi" w:hAnsiTheme="minorHAnsi" w:cstheme="minorHAnsi"/>
          <w:sz w:val="22"/>
          <w:szCs w:val="22"/>
          <w:lang w:val="en-IE" w:eastAsia="en-US"/>
        </w:rPr>
      </w:pPr>
    </w:p>
    <w:p w14:paraId="6B63D272" w14:textId="77777777" w:rsidR="00C54F60" w:rsidRDefault="00C54F60" w:rsidP="00C54F60">
      <w:pPr>
        <w:jc w:val="both"/>
        <w:rPr>
          <w:rFonts w:asciiTheme="minorHAnsi" w:hAnsiTheme="minorHAnsi" w:cstheme="minorHAnsi"/>
          <w:sz w:val="22"/>
          <w:szCs w:val="22"/>
          <w:lang w:val="en-IE" w:eastAsia="en-US"/>
        </w:rPr>
      </w:pPr>
      <w:r w:rsidRPr="00C54F60">
        <w:rPr>
          <w:rFonts w:asciiTheme="minorHAnsi" w:hAnsiTheme="minorHAnsi" w:cstheme="minorHAnsi"/>
          <w:sz w:val="22"/>
          <w:szCs w:val="22"/>
          <w:lang w:val="en-IE" w:eastAsia="en-US"/>
        </w:rPr>
        <w:t>Full name:</w:t>
      </w:r>
    </w:p>
    <w:p w14:paraId="402E07ED" w14:textId="4C359A89" w:rsidR="00C54F60" w:rsidRDefault="00BC479E" w:rsidP="00C54F60">
      <w:pPr>
        <w:jc w:val="both"/>
        <w:rPr>
          <w:rFonts w:asciiTheme="minorHAnsi" w:hAnsiTheme="minorHAnsi" w:cstheme="minorHAnsi"/>
          <w:sz w:val="22"/>
          <w:szCs w:val="22"/>
          <w:lang w:val="en-IE" w:eastAsia="en-US"/>
        </w:rPr>
      </w:pPr>
      <w:r>
        <w:rPr>
          <w:rFonts w:asciiTheme="minorHAnsi" w:hAnsiTheme="minorHAnsi" w:cstheme="minorHAnsi"/>
          <w:sz w:val="22"/>
          <w:szCs w:val="22"/>
          <w:lang w:val="en-IE" w:eastAsia="en-US"/>
        </w:rPr>
        <w:t>Position</w:t>
      </w:r>
      <w:r w:rsidR="00C54F60">
        <w:rPr>
          <w:rFonts w:asciiTheme="minorHAnsi" w:hAnsiTheme="minorHAnsi" w:cstheme="minorHAnsi"/>
          <w:sz w:val="22"/>
          <w:szCs w:val="22"/>
          <w:lang w:val="en-IE" w:eastAsia="en-US"/>
        </w:rPr>
        <w:t>:</w:t>
      </w:r>
      <w:r w:rsidR="00C54F60" w:rsidRPr="00C54F60">
        <w:rPr>
          <w:rFonts w:asciiTheme="minorHAnsi" w:hAnsiTheme="minorHAnsi" w:cstheme="minorHAnsi"/>
          <w:sz w:val="22"/>
          <w:szCs w:val="22"/>
          <w:lang w:val="en-IE" w:eastAsia="en-US"/>
        </w:rPr>
        <w:t xml:space="preserve"> </w:t>
      </w:r>
      <w:r w:rsidR="00C54F60" w:rsidRPr="00C54F60">
        <w:rPr>
          <w:rFonts w:asciiTheme="minorHAnsi" w:hAnsiTheme="minorHAnsi" w:cstheme="minorHAnsi"/>
          <w:sz w:val="22"/>
          <w:szCs w:val="22"/>
          <w:lang w:val="en-IE" w:eastAsia="en-US"/>
        </w:rPr>
        <w:tab/>
      </w:r>
      <w:r w:rsidR="00C54F60" w:rsidRPr="00C54F60">
        <w:rPr>
          <w:rFonts w:asciiTheme="minorHAnsi" w:hAnsiTheme="minorHAnsi" w:cstheme="minorHAnsi"/>
          <w:sz w:val="22"/>
          <w:szCs w:val="22"/>
          <w:lang w:val="en-IE" w:eastAsia="en-US"/>
        </w:rPr>
        <w:tab/>
        <w:t xml:space="preserve">   </w:t>
      </w:r>
      <w:r w:rsidR="00C54F60" w:rsidRPr="00C54F60">
        <w:rPr>
          <w:rFonts w:asciiTheme="minorHAnsi" w:hAnsiTheme="minorHAnsi" w:cstheme="minorHAnsi"/>
          <w:sz w:val="22"/>
          <w:szCs w:val="22"/>
          <w:lang w:val="en-IE" w:eastAsia="en-US"/>
        </w:rPr>
        <w:tab/>
      </w:r>
      <w:r w:rsidR="00C54F60" w:rsidRPr="00C54F60">
        <w:rPr>
          <w:rFonts w:asciiTheme="minorHAnsi" w:hAnsiTheme="minorHAnsi" w:cstheme="minorHAnsi"/>
          <w:sz w:val="22"/>
          <w:szCs w:val="22"/>
          <w:lang w:val="en-IE" w:eastAsia="en-US"/>
        </w:rPr>
        <w:tab/>
      </w:r>
      <w:r w:rsidR="00C54F60" w:rsidRPr="00C54F60">
        <w:rPr>
          <w:rFonts w:asciiTheme="minorHAnsi" w:hAnsiTheme="minorHAnsi" w:cstheme="minorHAnsi"/>
          <w:sz w:val="22"/>
          <w:szCs w:val="22"/>
          <w:lang w:val="en-IE" w:eastAsia="en-US"/>
        </w:rPr>
        <w:tab/>
      </w:r>
    </w:p>
    <w:p w14:paraId="45F09922" w14:textId="77777777" w:rsidR="00C54F60" w:rsidRDefault="00C54F60" w:rsidP="00C54F60">
      <w:pPr>
        <w:jc w:val="both"/>
        <w:rPr>
          <w:rFonts w:asciiTheme="minorHAnsi" w:hAnsiTheme="minorHAnsi" w:cstheme="minorHAnsi"/>
          <w:sz w:val="22"/>
          <w:szCs w:val="22"/>
          <w:lang w:val="en-IE" w:eastAsia="en-US"/>
        </w:rPr>
      </w:pPr>
      <w:r>
        <w:rPr>
          <w:rFonts w:asciiTheme="minorHAnsi" w:hAnsiTheme="minorHAnsi" w:cstheme="minorHAnsi"/>
          <w:sz w:val="22"/>
          <w:szCs w:val="22"/>
          <w:lang w:val="en-IE" w:eastAsia="en-US"/>
        </w:rPr>
        <w:t>Date:</w:t>
      </w:r>
    </w:p>
    <w:p w14:paraId="6FDF483F" w14:textId="03CD0360" w:rsidR="00C54F60" w:rsidRPr="009568A9" w:rsidRDefault="00C54F60" w:rsidP="00C54F60">
      <w:pPr>
        <w:jc w:val="both"/>
        <w:rPr>
          <w:rFonts w:asciiTheme="minorHAnsi" w:hAnsiTheme="minorHAnsi" w:cstheme="minorHAnsi"/>
          <w:sz w:val="22"/>
          <w:szCs w:val="22"/>
          <w:lang w:val="en-IE" w:eastAsia="en-US"/>
        </w:rPr>
      </w:pPr>
      <w:r w:rsidRPr="00C54F60">
        <w:rPr>
          <w:rFonts w:asciiTheme="minorHAnsi" w:hAnsiTheme="minorHAnsi" w:cstheme="minorHAnsi"/>
          <w:sz w:val="22"/>
          <w:szCs w:val="22"/>
          <w:lang w:val="en-IE" w:eastAsia="en-US"/>
        </w:rPr>
        <w:t>Signature</w:t>
      </w:r>
      <w:r>
        <w:rPr>
          <w:rFonts w:asciiTheme="minorHAnsi" w:hAnsiTheme="minorHAnsi" w:cstheme="minorHAnsi"/>
          <w:sz w:val="22"/>
          <w:szCs w:val="22"/>
          <w:lang w:val="en-IE" w:eastAsia="en-US"/>
        </w:rPr>
        <w:t>:</w:t>
      </w:r>
    </w:p>
    <w:sectPr w:rsidR="00C54F60" w:rsidRPr="009568A9" w:rsidSect="00DB001F">
      <w:headerReference w:type="default" r:id="rId13"/>
      <w:footerReference w:type="default" r:id="rId14"/>
      <w:headerReference w:type="first" r:id="rId15"/>
      <w:type w:val="continuous"/>
      <w:pgSz w:w="11906" w:h="16838" w:code="9"/>
      <w:pgMar w:top="1741" w:right="1418" w:bottom="899" w:left="1418" w:header="709" w:footer="43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2ABD4A6" w14:textId="77777777" w:rsidR="00520E52" w:rsidRDefault="00520E52">
      <w:r>
        <w:separator/>
      </w:r>
    </w:p>
  </w:endnote>
  <w:endnote w:type="continuationSeparator" w:id="0">
    <w:p w14:paraId="7035559B" w14:textId="77777777" w:rsidR="00520E52" w:rsidRDefault="00520E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utiger LT 65 Bold">
    <w:altName w:val="Cambria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Sans Serif">
    <w:panose1 w:val="00000000000000000000"/>
    <w:charset w:val="4D"/>
    <w:family w:val="swiss"/>
    <w:notTrueType/>
    <w:pitch w:val="variable"/>
    <w:sig w:usb0="00000003" w:usb1="00000000" w:usb2="00000000" w:usb3="00000000" w:csb0="00000001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color w:val="0070C0"/>
      </w:rPr>
      <w:id w:val="604692918"/>
      <w:docPartObj>
        <w:docPartGallery w:val="Page Numbers (Bottom of Page)"/>
        <w:docPartUnique/>
      </w:docPartObj>
    </w:sdtPr>
    <w:sdtEndPr/>
    <w:sdtContent>
      <w:sdt>
        <w:sdtPr>
          <w:rPr>
            <w:color w:val="0070C0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72FE5A16" w14:textId="6C5B9F90" w:rsidR="00DB001F" w:rsidRPr="00DB001F" w:rsidRDefault="00DB001F">
            <w:pPr>
              <w:pStyle w:val="Footer"/>
              <w:jc w:val="right"/>
              <w:rPr>
                <w:color w:val="0070C0"/>
              </w:rPr>
            </w:pPr>
            <w:r w:rsidRPr="00DB001F">
              <w:rPr>
                <w:color w:val="0070C0"/>
              </w:rPr>
              <w:t xml:space="preserve">Page </w:t>
            </w:r>
            <w:r w:rsidRPr="00DB001F">
              <w:rPr>
                <w:b/>
                <w:bCs/>
                <w:color w:val="0070C0"/>
                <w:sz w:val="24"/>
              </w:rPr>
              <w:fldChar w:fldCharType="begin"/>
            </w:r>
            <w:r w:rsidRPr="00DB001F">
              <w:rPr>
                <w:b/>
                <w:bCs/>
                <w:color w:val="0070C0"/>
              </w:rPr>
              <w:instrText xml:space="preserve"> PAGE </w:instrText>
            </w:r>
            <w:r w:rsidRPr="00DB001F">
              <w:rPr>
                <w:b/>
                <w:bCs/>
                <w:color w:val="0070C0"/>
                <w:sz w:val="24"/>
              </w:rPr>
              <w:fldChar w:fldCharType="separate"/>
            </w:r>
            <w:r w:rsidRPr="00DB001F">
              <w:rPr>
                <w:b/>
                <w:bCs/>
                <w:noProof/>
                <w:color w:val="0070C0"/>
              </w:rPr>
              <w:t>2</w:t>
            </w:r>
            <w:r w:rsidRPr="00DB001F">
              <w:rPr>
                <w:b/>
                <w:bCs/>
                <w:color w:val="0070C0"/>
                <w:sz w:val="24"/>
              </w:rPr>
              <w:fldChar w:fldCharType="end"/>
            </w:r>
            <w:r w:rsidRPr="00DB001F">
              <w:rPr>
                <w:color w:val="0070C0"/>
              </w:rPr>
              <w:t xml:space="preserve"> of </w:t>
            </w:r>
            <w:r w:rsidRPr="00DB001F">
              <w:rPr>
                <w:b/>
                <w:bCs/>
                <w:color w:val="0070C0"/>
                <w:sz w:val="24"/>
              </w:rPr>
              <w:fldChar w:fldCharType="begin"/>
            </w:r>
            <w:r w:rsidRPr="00DB001F">
              <w:rPr>
                <w:b/>
                <w:bCs/>
                <w:color w:val="0070C0"/>
              </w:rPr>
              <w:instrText xml:space="preserve"> NUMPAGES  </w:instrText>
            </w:r>
            <w:r w:rsidRPr="00DB001F">
              <w:rPr>
                <w:b/>
                <w:bCs/>
                <w:color w:val="0070C0"/>
                <w:sz w:val="24"/>
              </w:rPr>
              <w:fldChar w:fldCharType="separate"/>
            </w:r>
            <w:r w:rsidRPr="00DB001F">
              <w:rPr>
                <w:b/>
                <w:bCs/>
                <w:noProof/>
                <w:color w:val="0070C0"/>
              </w:rPr>
              <w:t>2</w:t>
            </w:r>
            <w:r w:rsidRPr="00DB001F">
              <w:rPr>
                <w:b/>
                <w:bCs/>
                <w:color w:val="0070C0"/>
                <w:sz w:val="24"/>
              </w:rPr>
              <w:fldChar w:fldCharType="end"/>
            </w:r>
          </w:p>
        </w:sdtContent>
      </w:sdt>
    </w:sdtContent>
  </w:sdt>
  <w:p w14:paraId="219C9EB2" w14:textId="77777777" w:rsidR="00DB001F" w:rsidRDefault="00DB001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10CC2D" w14:textId="77777777" w:rsidR="00520E52" w:rsidRDefault="00520E52">
      <w:r>
        <w:separator/>
      </w:r>
    </w:p>
  </w:footnote>
  <w:footnote w:type="continuationSeparator" w:id="0">
    <w:p w14:paraId="40B21621" w14:textId="77777777" w:rsidR="00520E52" w:rsidRDefault="00520E5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530"/>
      <w:gridCol w:w="4530"/>
    </w:tblGrid>
    <w:tr w:rsidR="00DB001F" w14:paraId="27EBA814" w14:textId="77777777" w:rsidTr="004C7C7C">
      <w:tc>
        <w:tcPr>
          <w:tcW w:w="4530" w:type="dxa"/>
          <w:vAlign w:val="center"/>
        </w:tcPr>
        <w:p w14:paraId="39A03A52" w14:textId="77777777" w:rsidR="00DB001F" w:rsidRDefault="00DB001F" w:rsidP="00DB001F">
          <w:pPr>
            <w:pStyle w:val="Header"/>
            <w:tabs>
              <w:tab w:val="clear" w:pos="9072"/>
              <w:tab w:val="right" w:pos="9000"/>
            </w:tabs>
            <w:rPr>
              <w:rFonts w:asciiTheme="minorHAnsi" w:hAnsiTheme="minorHAnsi" w:cstheme="minorHAnsi"/>
              <w:bCs/>
              <w:i/>
              <w:szCs w:val="20"/>
              <w:lang w:val="en-GB"/>
            </w:rPr>
          </w:pPr>
          <w:r w:rsidRPr="007D16D9">
            <w:rPr>
              <w:rFonts w:asciiTheme="minorHAnsi" w:hAnsiTheme="minorHAnsi" w:cstheme="minorHAnsi"/>
              <w:bCs/>
              <w:i/>
              <w:szCs w:val="20"/>
              <w:lang w:val="en-GB"/>
            </w:rPr>
            <w:t xml:space="preserve">Call for </w:t>
          </w:r>
          <w:r w:rsidRPr="00AF4C7D">
            <w:rPr>
              <w:rFonts w:asciiTheme="minorHAnsi" w:hAnsiTheme="minorHAnsi" w:cstheme="minorHAnsi"/>
              <w:bCs/>
              <w:i/>
              <w:szCs w:val="20"/>
              <w:lang w:val="en-GB"/>
            </w:rPr>
            <w:t>Parental Care for Travelling Grant</w:t>
          </w:r>
        </w:p>
        <w:p w14:paraId="52EA26F1" w14:textId="77777777" w:rsidR="00DB001F" w:rsidRDefault="00DB001F" w:rsidP="00DB001F">
          <w:pPr>
            <w:pStyle w:val="Header"/>
            <w:tabs>
              <w:tab w:val="clear" w:pos="9072"/>
              <w:tab w:val="right" w:pos="9000"/>
            </w:tabs>
            <w:rPr>
              <w:rFonts w:asciiTheme="minorHAnsi" w:hAnsiTheme="minorHAnsi" w:cstheme="minorHAnsi"/>
              <w:bCs/>
              <w:i/>
              <w:szCs w:val="20"/>
              <w:lang w:val="en-GB"/>
            </w:rPr>
          </w:pPr>
          <w:r>
            <w:rPr>
              <w:rFonts w:asciiTheme="minorHAnsi" w:hAnsiTheme="minorHAnsi" w:cstheme="minorHAnsi"/>
              <w:bCs/>
              <w:i/>
              <w:szCs w:val="20"/>
              <w:lang w:val="en-GB"/>
            </w:rPr>
            <w:t>Declaration of Honour</w:t>
          </w:r>
        </w:p>
        <w:p w14:paraId="7BE4CC81" w14:textId="77777777" w:rsidR="00DB001F" w:rsidRDefault="00DB001F" w:rsidP="00DB001F">
          <w:pPr>
            <w:pStyle w:val="Header"/>
            <w:tabs>
              <w:tab w:val="clear" w:pos="9072"/>
              <w:tab w:val="right" w:pos="9000"/>
            </w:tabs>
            <w:rPr>
              <w:rFonts w:asciiTheme="minorHAnsi" w:hAnsiTheme="minorHAnsi" w:cstheme="minorHAnsi"/>
              <w:bCs/>
              <w:i/>
              <w:szCs w:val="20"/>
              <w:lang w:val="en-GB"/>
            </w:rPr>
          </w:pPr>
          <w:r>
            <w:rPr>
              <w:rFonts w:asciiTheme="minorHAnsi" w:hAnsiTheme="minorHAnsi" w:cstheme="minorHAnsi"/>
              <w:bCs/>
              <w:i/>
              <w:szCs w:val="20"/>
              <w:lang w:val="en-GB"/>
            </w:rPr>
            <w:t>Call 2024</w:t>
          </w:r>
        </w:p>
      </w:tc>
      <w:tc>
        <w:tcPr>
          <w:tcW w:w="4530" w:type="dxa"/>
          <w:vAlign w:val="center"/>
        </w:tcPr>
        <w:p w14:paraId="138672B8" w14:textId="77777777" w:rsidR="00DB001F" w:rsidRDefault="00DB001F" w:rsidP="00DB001F">
          <w:pPr>
            <w:pStyle w:val="Header"/>
            <w:tabs>
              <w:tab w:val="clear" w:pos="9072"/>
              <w:tab w:val="right" w:pos="9000"/>
            </w:tabs>
            <w:jc w:val="right"/>
            <w:rPr>
              <w:rFonts w:asciiTheme="minorHAnsi" w:hAnsiTheme="minorHAnsi" w:cstheme="minorHAnsi"/>
              <w:bCs/>
              <w:i/>
              <w:szCs w:val="20"/>
              <w:lang w:val="en-GB"/>
            </w:rPr>
          </w:pPr>
          <w:r>
            <w:rPr>
              <w:rFonts w:cstheme="minorHAnsi"/>
              <w:b/>
              <w:noProof/>
              <w:color w:val="0070C0"/>
              <w:sz w:val="32"/>
              <w:szCs w:val="32"/>
            </w:rPr>
            <w:drawing>
              <wp:inline distT="0" distB="0" distL="0" distR="0" wp14:anchorId="169BD9B1" wp14:editId="73FB0748">
                <wp:extent cx="1266823" cy="701354"/>
                <wp:effectExtent l="0" t="0" r="0" b="3810"/>
                <wp:docPr id="1599635716" name="Picture 1599635716" descr="Logo, company name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 descr="Logo, company name&#10;&#10;Description automatically generated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93680" cy="71622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11DE19ED" w14:textId="77777777" w:rsidR="00DB001F" w:rsidRDefault="00DB001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530"/>
      <w:gridCol w:w="4530"/>
    </w:tblGrid>
    <w:tr w:rsidR="00DB001F" w14:paraId="68697EF4" w14:textId="77777777" w:rsidTr="004C7C7C">
      <w:tc>
        <w:tcPr>
          <w:tcW w:w="4530" w:type="dxa"/>
          <w:vAlign w:val="center"/>
        </w:tcPr>
        <w:p w14:paraId="5010E079" w14:textId="77777777" w:rsidR="00DB001F" w:rsidRDefault="00DB001F" w:rsidP="00DB001F">
          <w:pPr>
            <w:pStyle w:val="Header"/>
            <w:tabs>
              <w:tab w:val="clear" w:pos="9072"/>
              <w:tab w:val="right" w:pos="9000"/>
            </w:tabs>
            <w:rPr>
              <w:rFonts w:asciiTheme="minorHAnsi" w:hAnsiTheme="minorHAnsi" w:cstheme="minorHAnsi"/>
              <w:bCs/>
              <w:i/>
              <w:szCs w:val="20"/>
              <w:lang w:val="en-GB"/>
            </w:rPr>
          </w:pPr>
          <w:r w:rsidRPr="007D16D9">
            <w:rPr>
              <w:rFonts w:asciiTheme="minorHAnsi" w:hAnsiTheme="minorHAnsi" w:cstheme="minorHAnsi"/>
              <w:bCs/>
              <w:i/>
              <w:szCs w:val="20"/>
              <w:lang w:val="en-GB"/>
            </w:rPr>
            <w:t xml:space="preserve">Call for </w:t>
          </w:r>
          <w:r w:rsidRPr="00AF4C7D">
            <w:rPr>
              <w:rFonts w:asciiTheme="minorHAnsi" w:hAnsiTheme="minorHAnsi" w:cstheme="minorHAnsi"/>
              <w:bCs/>
              <w:i/>
              <w:szCs w:val="20"/>
              <w:lang w:val="en-GB"/>
            </w:rPr>
            <w:t>Parental Care for Travelling Grant</w:t>
          </w:r>
        </w:p>
        <w:p w14:paraId="328070A1" w14:textId="77777777" w:rsidR="00DB001F" w:rsidRDefault="00DB001F" w:rsidP="00DB001F">
          <w:pPr>
            <w:pStyle w:val="Header"/>
            <w:tabs>
              <w:tab w:val="clear" w:pos="9072"/>
              <w:tab w:val="right" w:pos="9000"/>
            </w:tabs>
            <w:rPr>
              <w:rFonts w:asciiTheme="minorHAnsi" w:hAnsiTheme="minorHAnsi" w:cstheme="minorHAnsi"/>
              <w:bCs/>
              <w:i/>
              <w:szCs w:val="20"/>
              <w:lang w:val="en-GB"/>
            </w:rPr>
          </w:pPr>
          <w:r>
            <w:rPr>
              <w:rFonts w:asciiTheme="minorHAnsi" w:hAnsiTheme="minorHAnsi" w:cstheme="minorHAnsi"/>
              <w:bCs/>
              <w:i/>
              <w:szCs w:val="20"/>
              <w:lang w:val="en-GB"/>
            </w:rPr>
            <w:t>Declaration of Honour</w:t>
          </w:r>
        </w:p>
        <w:p w14:paraId="046D8ED5" w14:textId="77777777" w:rsidR="00DB001F" w:rsidRDefault="00DB001F" w:rsidP="00DB001F">
          <w:pPr>
            <w:pStyle w:val="Header"/>
            <w:tabs>
              <w:tab w:val="clear" w:pos="9072"/>
              <w:tab w:val="right" w:pos="9000"/>
            </w:tabs>
            <w:rPr>
              <w:rFonts w:asciiTheme="minorHAnsi" w:hAnsiTheme="minorHAnsi" w:cstheme="minorHAnsi"/>
              <w:bCs/>
              <w:i/>
              <w:szCs w:val="20"/>
              <w:lang w:val="en-GB"/>
            </w:rPr>
          </w:pPr>
          <w:r>
            <w:rPr>
              <w:rFonts w:asciiTheme="minorHAnsi" w:hAnsiTheme="minorHAnsi" w:cstheme="minorHAnsi"/>
              <w:bCs/>
              <w:i/>
              <w:szCs w:val="20"/>
              <w:lang w:val="en-GB"/>
            </w:rPr>
            <w:t>Call 2024</w:t>
          </w:r>
        </w:p>
      </w:tc>
      <w:tc>
        <w:tcPr>
          <w:tcW w:w="4530" w:type="dxa"/>
          <w:vAlign w:val="center"/>
        </w:tcPr>
        <w:p w14:paraId="7A0D39A6" w14:textId="77777777" w:rsidR="00DB001F" w:rsidRDefault="00DB001F" w:rsidP="00DB001F">
          <w:pPr>
            <w:pStyle w:val="Header"/>
            <w:tabs>
              <w:tab w:val="clear" w:pos="9072"/>
              <w:tab w:val="right" w:pos="9000"/>
            </w:tabs>
            <w:jc w:val="right"/>
            <w:rPr>
              <w:rFonts w:asciiTheme="minorHAnsi" w:hAnsiTheme="minorHAnsi" w:cstheme="minorHAnsi"/>
              <w:bCs/>
              <w:i/>
              <w:szCs w:val="20"/>
              <w:lang w:val="en-GB"/>
            </w:rPr>
          </w:pPr>
          <w:r>
            <w:rPr>
              <w:rFonts w:cstheme="minorHAnsi"/>
              <w:b/>
              <w:noProof/>
              <w:color w:val="0070C0"/>
              <w:sz w:val="32"/>
              <w:szCs w:val="32"/>
            </w:rPr>
            <w:drawing>
              <wp:inline distT="0" distB="0" distL="0" distR="0" wp14:anchorId="323834FA" wp14:editId="31552899">
                <wp:extent cx="1266823" cy="701354"/>
                <wp:effectExtent l="0" t="0" r="0" b="3810"/>
                <wp:docPr id="2" name="Picture 2" descr="Logo, company name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 descr="Logo, company name&#10;&#10;Description automatically generated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93680" cy="71622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03DDBB59" w14:textId="52C0B4AD" w:rsidR="00AB68AC" w:rsidRDefault="00AB68AC" w:rsidP="00DF23CE">
    <w:pPr>
      <w:pStyle w:val="Header"/>
      <w:tabs>
        <w:tab w:val="clear" w:pos="9072"/>
        <w:tab w:val="right" w:pos="9540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AB2E68"/>
    <w:multiLevelType w:val="hybridMultilevel"/>
    <w:tmpl w:val="C218B8D6"/>
    <w:lvl w:ilvl="0" w:tplc="94B0974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67077"/>
    <w:multiLevelType w:val="hybridMultilevel"/>
    <w:tmpl w:val="48DEDE7E"/>
    <w:lvl w:ilvl="0" w:tplc="D1D807C4">
      <w:start w:val="1"/>
      <w:numFmt w:val="decimal"/>
      <w:lvlText w:val="(%1)"/>
      <w:lvlJc w:val="left"/>
      <w:pPr>
        <w:ind w:left="1065" w:hanging="705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412724"/>
    <w:multiLevelType w:val="hybridMultilevel"/>
    <w:tmpl w:val="883E510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3A0123"/>
    <w:multiLevelType w:val="hybridMultilevel"/>
    <w:tmpl w:val="91D0744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E7063B"/>
    <w:multiLevelType w:val="hybridMultilevel"/>
    <w:tmpl w:val="EF9E463A"/>
    <w:lvl w:ilvl="0" w:tplc="F3408AF2">
      <w:start w:val="2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28701F"/>
    <w:multiLevelType w:val="hybridMultilevel"/>
    <w:tmpl w:val="5C1E79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5C38F8"/>
    <w:multiLevelType w:val="hybridMultilevel"/>
    <w:tmpl w:val="292AB1EE"/>
    <w:lvl w:ilvl="0" w:tplc="6C2E7F34">
      <w:start w:val="1"/>
      <w:numFmt w:val="decimal"/>
      <w:lvlText w:val="(%1)"/>
      <w:lvlJc w:val="left"/>
      <w:pPr>
        <w:ind w:left="502" w:hanging="360"/>
      </w:pPr>
      <w:rPr>
        <w:rFonts w:ascii="Times New Roman" w:hAnsi="Times New Roman" w:cs="Times New Roman" w:hint="default"/>
        <w:b w:val="0"/>
        <w:lang w:val="en-GB"/>
      </w:rPr>
    </w:lvl>
    <w:lvl w:ilvl="1" w:tplc="08090003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7" w15:restartNumberingAfterBreak="0">
    <w:nsid w:val="38E01E3E"/>
    <w:multiLevelType w:val="hybridMultilevel"/>
    <w:tmpl w:val="EC8A1A20"/>
    <w:lvl w:ilvl="0" w:tplc="7D18764E">
      <w:start w:val="1"/>
      <w:numFmt w:val="decimal"/>
      <w:pStyle w:val="parnum1"/>
      <w:lvlText w:val="(%1)"/>
      <w:lvlJc w:val="left"/>
      <w:pPr>
        <w:tabs>
          <w:tab w:val="num" w:pos="1134"/>
        </w:tabs>
        <w:ind w:left="1134" w:hanging="567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4CFF2185"/>
    <w:multiLevelType w:val="hybridMultilevel"/>
    <w:tmpl w:val="3D6E17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4C53E3E"/>
    <w:multiLevelType w:val="hybridMultilevel"/>
    <w:tmpl w:val="1772E0F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C7C5B47"/>
    <w:multiLevelType w:val="hybridMultilevel"/>
    <w:tmpl w:val="196486A6"/>
    <w:lvl w:ilvl="0" w:tplc="E3FCC2C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0084E23"/>
    <w:multiLevelType w:val="hybridMultilevel"/>
    <w:tmpl w:val="26C6CC00"/>
    <w:lvl w:ilvl="0" w:tplc="B0D6754E">
      <w:start w:val="1"/>
      <w:numFmt w:val="lowerLetter"/>
      <w:lvlText w:val="(%1)"/>
      <w:lvlJc w:val="left"/>
      <w:pPr>
        <w:tabs>
          <w:tab w:val="num" w:pos="567"/>
        </w:tabs>
        <w:ind w:left="567" w:hanging="454"/>
      </w:pPr>
      <w:rPr>
        <w:rFonts w:hint="default"/>
      </w:rPr>
    </w:lvl>
    <w:lvl w:ilvl="1" w:tplc="9DEAC0D0">
      <w:start w:val="1"/>
      <w:numFmt w:val="lowerLetter"/>
      <w:pStyle w:val="Heading3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60DD4E6F"/>
    <w:multiLevelType w:val="hybridMultilevel"/>
    <w:tmpl w:val="4ABEB99A"/>
    <w:lvl w:ilvl="0" w:tplc="94B09748">
      <w:start w:val="1"/>
      <w:numFmt w:val="decimal"/>
      <w:lvlText w:val="%1)"/>
      <w:lvlJc w:val="left"/>
      <w:pPr>
        <w:ind w:left="1065" w:hanging="705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F957EC0"/>
    <w:multiLevelType w:val="hybridMultilevel"/>
    <w:tmpl w:val="AF0CFFE8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5FE5C32"/>
    <w:multiLevelType w:val="multilevel"/>
    <w:tmpl w:val="45A41A62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 w16cid:durableId="428044821">
    <w:abstractNumId w:val="7"/>
  </w:num>
  <w:num w:numId="2" w16cid:durableId="1000549977">
    <w:abstractNumId w:val="14"/>
  </w:num>
  <w:num w:numId="3" w16cid:durableId="667950787">
    <w:abstractNumId w:val="11"/>
  </w:num>
  <w:num w:numId="4" w16cid:durableId="460268513">
    <w:abstractNumId w:val="8"/>
  </w:num>
  <w:num w:numId="5" w16cid:durableId="379860298">
    <w:abstractNumId w:val="5"/>
  </w:num>
  <w:num w:numId="6" w16cid:durableId="187449676">
    <w:abstractNumId w:val="10"/>
  </w:num>
  <w:num w:numId="7" w16cid:durableId="75250206">
    <w:abstractNumId w:val="3"/>
  </w:num>
  <w:num w:numId="8" w16cid:durableId="542862206">
    <w:abstractNumId w:val="12"/>
  </w:num>
  <w:num w:numId="9" w16cid:durableId="391852460">
    <w:abstractNumId w:val="0"/>
  </w:num>
  <w:num w:numId="10" w16cid:durableId="555286929">
    <w:abstractNumId w:val="14"/>
  </w:num>
  <w:num w:numId="11" w16cid:durableId="311832494">
    <w:abstractNumId w:val="2"/>
  </w:num>
  <w:num w:numId="12" w16cid:durableId="1264191939">
    <w:abstractNumId w:val="9"/>
  </w:num>
  <w:num w:numId="13" w16cid:durableId="97454379">
    <w:abstractNumId w:val="4"/>
  </w:num>
  <w:num w:numId="14" w16cid:durableId="1552497983">
    <w:abstractNumId w:val="6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5" w16cid:durableId="576214344">
    <w:abstractNumId w:val="13"/>
  </w:num>
  <w:num w:numId="16" w16cid:durableId="569191082">
    <w:abstractNumId w:val="1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embedSystemFonts/>
  <w:proofState w:grammar="clean"/>
  <w:defaultTabStop w:val="708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2MjGwMDAzMbMwtzRW0lEKTi0uzszPAykwrgUAovBkhiwAAAA="/>
  </w:docVars>
  <w:rsids>
    <w:rsidRoot w:val="00735F81"/>
    <w:rsid w:val="00000076"/>
    <w:rsid w:val="00001B73"/>
    <w:rsid w:val="0000514D"/>
    <w:rsid w:val="000053C9"/>
    <w:rsid w:val="00012A5C"/>
    <w:rsid w:val="00012B87"/>
    <w:rsid w:val="000137AD"/>
    <w:rsid w:val="00013BFF"/>
    <w:rsid w:val="00014E15"/>
    <w:rsid w:val="00014EF4"/>
    <w:rsid w:val="000162BD"/>
    <w:rsid w:val="00016C78"/>
    <w:rsid w:val="00017364"/>
    <w:rsid w:val="00026317"/>
    <w:rsid w:val="000267EB"/>
    <w:rsid w:val="00027787"/>
    <w:rsid w:val="000300EE"/>
    <w:rsid w:val="000324FA"/>
    <w:rsid w:val="00032AF1"/>
    <w:rsid w:val="00033A60"/>
    <w:rsid w:val="00034FA0"/>
    <w:rsid w:val="000358FB"/>
    <w:rsid w:val="00035D5C"/>
    <w:rsid w:val="00037515"/>
    <w:rsid w:val="000450C0"/>
    <w:rsid w:val="00046BD4"/>
    <w:rsid w:val="000552D9"/>
    <w:rsid w:val="000571DB"/>
    <w:rsid w:val="000628C5"/>
    <w:rsid w:val="00064D46"/>
    <w:rsid w:val="00070FB3"/>
    <w:rsid w:val="0007161B"/>
    <w:rsid w:val="000726F1"/>
    <w:rsid w:val="00072DFC"/>
    <w:rsid w:val="00075D32"/>
    <w:rsid w:val="0008470D"/>
    <w:rsid w:val="00085DD8"/>
    <w:rsid w:val="0009084D"/>
    <w:rsid w:val="00090AA6"/>
    <w:rsid w:val="00092C14"/>
    <w:rsid w:val="00093527"/>
    <w:rsid w:val="000A5502"/>
    <w:rsid w:val="000A56F6"/>
    <w:rsid w:val="000B3740"/>
    <w:rsid w:val="000B4BA1"/>
    <w:rsid w:val="000B5C77"/>
    <w:rsid w:val="000B74F9"/>
    <w:rsid w:val="000B7FAA"/>
    <w:rsid w:val="000D092D"/>
    <w:rsid w:val="000D4E9D"/>
    <w:rsid w:val="000D7292"/>
    <w:rsid w:val="000E56ED"/>
    <w:rsid w:val="000F058D"/>
    <w:rsid w:val="000F06B2"/>
    <w:rsid w:val="000F078B"/>
    <w:rsid w:val="000F57E1"/>
    <w:rsid w:val="000F709B"/>
    <w:rsid w:val="00101FDF"/>
    <w:rsid w:val="001071F2"/>
    <w:rsid w:val="0011692A"/>
    <w:rsid w:val="001176D9"/>
    <w:rsid w:val="00117B43"/>
    <w:rsid w:val="00126B25"/>
    <w:rsid w:val="001316DB"/>
    <w:rsid w:val="001318E5"/>
    <w:rsid w:val="00133D66"/>
    <w:rsid w:val="00136886"/>
    <w:rsid w:val="001413CF"/>
    <w:rsid w:val="00141D54"/>
    <w:rsid w:val="0014361C"/>
    <w:rsid w:val="0014517A"/>
    <w:rsid w:val="001451A3"/>
    <w:rsid w:val="0014542C"/>
    <w:rsid w:val="00146452"/>
    <w:rsid w:val="0014679D"/>
    <w:rsid w:val="00146BD7"/>
    <w:rsid w:val="00150208"/>
    <w:rsid w:val="00150FCB"/>
    <w:rsid w:val="00160171"/>
    <w:rsid w:val="00161774"/>
    <w:rsid w:val="00162DB4"/>
    <w:rsid w:val="00164FB7"/>
    <w:rsid w:val="0016518D"/>
    <w:rsid w:val="0016594C"/>
    <w:rsid w:val="0017077C"/>
    <w:rsid w:val="00172095"/>
    <w:rsid w:val="001753A8"/>
    <w:rsid w:val="00175770"/>
    <w:rsid w:val="00180A0D"/>
    <w:rsid w:val="00181179"/>
    <w:rsid w:val="001846D3"/>
    <w:rsid w:val="00184F16"/>
    <w:rsid w:val="00187C46"/>
    <w:rsid w:val="00187E4E"/>
    <w:rsid w:val="00190722"/>
    <w:rsid w:val="001911D9"/>
    <w:rsid w:val="00191B55"/>
    <w:rsid w:val="00191D82"/>
    <w:rsid w:val="00192016"/>
    <w:rsid w:val="00192E50"/>
    <w:rsid w:val="00194051"/>
    <w:rsid w:val="00194BF2"/>
    <w:rsid w:val="00196572"/>
    <w:rsid w:val="001965B9"/>
    <w:rsid w:val="001A29C1"/>
    <w:rsid w:val="001A5B18"/>
    <w:rsid w:val="001A6C03"/>
    <w:rsid w:val="001A74A1"/>
    <w:rsid w:val="001A7D07"/>
    <w:rsid w:val="001B1E9B"/>
    <w:rsid w:val="001C1B33"/>
    <w:rsid w:val="001C2E5C"/>
    <w:rsid w:val="001C4587"/>
    <w:rsid w:val="001C5350"/>
    <w:rsid w:val="001C57A6"/>
    <w:rsid w:val="001C79E6"/>
    <w:rsid w:val="001D0211"/>
    <w:rsid w:val="001D27EC"/>
    <w:rsid w:val="001E02F2"/>
    <w:rsid w:val="001E3321"/>
    <w:rsid w:val="001E4BEF"/>
    <w:rsid w:val="001E61D1"/>
    <w:rsid w:val="001F0B1F"/>
    <w:rsid w:val="001F0E17"/>
    <w:rsid w:val="001F176B"/>
    <w:rsid w:val="001F3B63"/>
    <w:rsid w:val="00201072"/>
    <w:rsid w:val="0020178D"/>
    <w:rsid w:val="0020301F"/>
    <w:rsid w:val="002079ED"/>
    <w:rsid w:val="00207F72"/>
    <w:rsid w:val="002179A3"/>
    <w:rsid w:val="00217D2F"/>
    <w:rsid w:val="00220DAF"/>
    <w:rsid w:val="00221C33"/>
    <w:rsid w:val="00222067"/>
    <w:rsid w:val="002324B3"/>
    <w:rsid w:val="00235E80"/>
    <w:rsid w:val="00237F06"/>
    <w:rsid w:val="002407C3"/>
    <w:rsid w:val="00240AEF"/>
    <w:rsid w:val="002426DF"/>
    <w:rsid w:val="00247A73"/>
    <w:rsid w:val="00247E98"/>
    <w:rsid w:val="002546B5"/>
    <w:rsid w:val="00254F5E"/>
    <w:rsid w:val="00261D9E"/>
    <w:rsid w:val="00262B4F"/>
    <w:rsid w:val="00265E34"/>
    <w:rsid w:val="002770CD"/>
    <w:rsid w:val="00280A32"/>
    <w:rsid w:val="00280B48"/>
    <w:rsid w:val="00280CF9"/>
    <w:rsid w:val="002826E0"/>
    <w:rsid w:val="002837F0"/>
    <w:rsid w:val="00287C16"/>
    <w:rsid w:val="00290B88"/>
    <w:rsid w:val="002A2D7F"/>
    <w:rsid w:val="002B121E"/>
    <w:rsid w:val="002B34C3"/>
    <w:rsid w:val="002B4F92"/>
    <w:rsid w:val="002B6728"/>
    <w:rsid w:val="002B6B3B"/>
    <w:rsid w:val="002C0CE1"/>
    <w:rsid w:val="002D1BA3"/>
    <w:rsid w:val="002D4308"/>
    <w:rsid w:val="002D5A24"/>
    <w:rsid w:val="002E27BF"/>
    <w:rsid w:val="002E4719"/>
    <w:rsid w:val="002E5F3C"/>
    <w:rsid w:val="002E77DA"/>
    <w:rsid w:val="002E7A08"/>
    <w:rsid w:val="002F0629"/>
    <w:rsid w:val="002F51A6"/>
    <w:rsid w:val="002F52FB"/>
    <w:rsid w:val="002F5A47"/>
    <w:rsid w:val="002F5A9D"/>
    <w:rsid w:val="003010F1"/>
    <w:rsid w:val="00302674"/>
    <w:rsid w:val="00303AF3"/>
    <w:rsid w:val="00313942"/>
    <w:rsid w:val="003214F5"/>
    <w:rsid w:val="003255E3"/>
    <w:rsid w:val="00326007"/>
    <w:rsid w:val="00330BDE"/>
    <w:rsid w:val="00330EB5"/>
    <w:rsid w:val="00331BBF"/>
    <w:rsid w:val="00331CF8"/>
    <w:rsid w:val="003346A2"/>
    <w:rsid w:val="00334A2E"/>
    <w:rsid w:val="00341A23"/>
    <w:rsid w:val="003467E1"/>
    <w:rsid w:val="003565F4"/>
    <w:rsid w:val="00364BE4"/>
    <w:rsid w:val="00365095"/>
    <w:rsid w:val="00370798"/>
    <w:rsid w:val="00371D41"/>
    <w:rsid w:val="00372431"/>
    <w:rsid w:val="00372BEF"/>
    <w:rsid w:val="00374198"/>
    <w:rsid w:val="00375EB6"/>
    <w:rsid w:val="0037723F"/>
    <w:rsid w:val="00380795"/>
    <w:rsid w:val="003814C9"/>
    <w:rsid w:val="00391423"/>
    <w:rsid w:val="00391A3C"/>
    <w:rsid w:val="003963D7"/>
    <w:rsid w:val="003B229F"/>
    <w:rsid w:val="003B4820"/>
    <w:rsid w:val="003B4CEC"/>
    <w:rsid w:val="003B6473"/>
    <w:rsid w:val="003C5544"/>
    <w:rsid w:val="003C5D34"/>
    <w:rsid w:val="003C65FC"/>
    <w:rsid w:val="003D0421"/>
    <w:rsid w:val="003D2282"/>
    <w:rsid w:val="003D30E5"/>
    <w:rsid w:val="003D558C"/>
    <w:rsid w:val="003E1344"/>
    <w:rsid w:val="003E2BCE"/>
    <w:rsid w:val="003E624B"/>
    <w:rsid w:val="003F012A"/>
    <w:rsid w:val="003F1EAF"/>
    <w:rsid w:val="003F599E"/>
    <w:rsid w:val="003F767D"/>
    <w:rsid w:val="00400E27"/>
    <w:rsid w:val="00403CAC"/>
    <w:rsid w:val="00405761"/>
    <w:rsid w:val="00405F8E"/>
    <w:rsid w:val="004074BF"/>
    <w:rsid w:val="00417DD8"/>
    <w:rsid w:val="00420BE7"/>
    <w:rsid w:val="00421213"/>
    <w:rsid w:val="00421596"/>
    <w:rsid w:val="004242FA"/>
    <w:rsid w:val="0042473C"/>
    <w:rsid w:val="00432157"/>
    <w:rsid w:val="00433967"/>
    <w:rsid w:val="00437820"/>
    <w:rsid w:val="0044006E"/>
    <w:rsid w:val="00440F53"/>
    <w:rsid w:val="00443C74"/>
    <w:rsid w:val="0045009F"/>
    <w:rsid w:val="004518A1"/>
    <w:rsid w:val="00452D00"/>
    <w:rsid w:val="00453117"/>
    <w:rsid w:val="00453D0D"/>
    <w:rsid w:val="00455D61"/>
    <w:rsid w:val="0045709D"/>
    <w:rsid w:val="004610F6"/>
    <w:rsid w:val="004634BD"/>
    <w:rsid w:val="004664FF"/>
    <w:rsid w:val="00466ABB"/>
    <w:rsid w:val="00467086"/>
    <w:rsid w:val="00476345"/>
    <w:rsid w:val="00476558"/>
    <w:rsid w:val="00477E27"/>
    <w:rsid w:val="00480FFA"/>
    <w:rsid w:val="00481BBF"/>
    <w:rsid w:val="004846EE"/>
    <w:rsid w:val="00485731"/>
    <w:rsid w:val="00486362"/>
    <w:rsid w:val="00486DC0"/>
    <w:rsid w:val="0049306D"/>
    <w:rsid w:val="0049348C"/>
    <w:rsid w:val="00493FDC"/>
    <w:rsid w:val="00496999"/>
    <w:rsid w:val="00497F5B"/>
    <w:rsid w:val="004A09CD"/>
    <w:rsid w:val="004A2927"/>
    <w:rsid w:val="004A7D17"/>
    <w:rsid w:val="004B44FD"/>
    <w:rsid w:val="004B45E0"/>
    <w:rsid w:val="004B4E28"/>
    <w:rsid w:val="004B560A"/>
    <w:rsid w:val="004B5C0D"/>
    <w:rsid w:val="004B5DC8"/>
    <w:rsid w:val="004B603F"/>
    <w:rsid w:val="004C36FA"/>
    <w:rsid w:val="004C5592"/>
    <w:rsid w:val="004D077F"/>
    <w:rsid w:val="004D4888"/>
    <w:rsid w:val="004D4C63"/>
    <w:rsid w:val="004D4FA6"/>
    <w:rsid w:val="004D7DA5"/>
    <w:rsid w:val="004E11F1"/>
    <w:rsid w:val="004E3B17"/>
    <w:rsid w:val="004E3CC6"/>
    <w:rsid w:val="004E3F10"/>
    <w:rsid w:val="004E4A8D"/>
    <w:rsid w:val="004F0557"/>
    <w:rsid w:val="004F1F02"/>
    <w:rsid w:val="004F639E"/>
    <w:rsid w:val="004F7A3E"/>
    <w:rsid w:val="0050186D"/>
    <w:rsid w:val="005034E9"/>
    <w:rsid w:val="00505033"/>
    <w:rsid w:val="00505AB8"/>
    <w:rsid w:val="00505EB7"/>
    <w:rsid w:val="00510F79"/>
    <w:rsid w:val="00514B26"/>
    <w:rsid w:val="00520E52"/>
    <w:rsid w:val="005212A7"/>
    <w:rsid w:val="00521C3C"/>
    <w:rsid w:val="00521DD8"/>
    <w:rsid w:val="00522204"/>
    <w:rsid w:val="005265B1"/>
    <w:rsid w:val="0052709C"/>
    <w:rsid w:val="005304E5"/>
    <w:rsid w:val="00530DF2"/>
    <w:rsid w:val="00531D00"/>
    <w:rsid w:val="005325CD"/>
    <w:rsid w:val="005339EC"/>
    <w:rsid w:val="00534DF8"/>
    <w:rsid w:val="0053716C"/>
    <w:rsid w:val="00537EAA"/>
    <w:rsid w:val="00542615"/>
    <w:rsid w:val="00544B4F"/>
    <w:rsid w:val="00547256"/>
    <w:rsid w:val="005516E2"/>
    <w:rsid w:val="00552A55"/>
    <w:rsid w:val="00553B13"/>
    <w:rsid w:val="0055441E"/>
    <w:rsid w:val="00554CA2"/>
    <w:rsid w:val="00555949"/>
    <w:rsid w:val="00557B9B"/>
    <w:rsid w:val="005639A7"/>
    <w:rsid w:val="005655C1"/>
    <w:rsid w:val="0057167E"/>
    <w:rsid w:val="00572C1F"/>
    <w:rsid w:val="00573F2B"/>
    <w:rsid w:val="00580498"/>
    <w:rsid w:val="0058206B"/>
    <w:rsid w:val="00590B19"/>
    <w:rsid w:val="00590D2C"/>
    <w:rsid w:val="005911A2"/>
    <w:rsid w:val="0059316F"/>
    <w:rsid w:val="00594123"/>
    <w:rsid w:val="0059494B"/>
    <w:rsid w:val="005958E8"/>
    <w:rsid w:val="00596C8A"/>
    <w:rsid w:val="005A4069"/>
    <w:rsid w:val="005A7460"/>
    <w:rsid w:val="005B0DEE"/>
    <w:rsid w:val="005B159F"/>
    <w:rsid w:val="005C146B"/>
    <w:rsid w:val="005D32D4"/>
    <w:rsid w:val="005D4BD5"/>
    <w:rsid w:val="005D57DD"/>
    <w:rsid w:val="005D6514"/>
    <w:rsid w:val="005D6852"/>
    <w:rsid w:val="005D6D5F"/>
    <w:rsid w:val="005D7B68"/>
    <w:rsid w:val="005E11AD"/>
    <w:rsid w:val="005E1D96"/>
    <w:rsid w:val="005E23D1"/>
    <w:rsid w:val="005E2E0E"/>
    <w:rsid w:val="005E34CE"/>
    <w:rsid w:val="005E34F9"/>
    <w:rsid w:val="005E55AE"/>
    <w:rsid w:val="005F32CE"/>
    <w:rsid w:val="005F34FC"/>
    <w:rsid w:val="005F372F"/>
    <w:rsid w:val="005F402B"/>
    <w:rsid w:val="005F5030"/>
    <w:rsid w:val="005F6137"/>
    <w:rsid w:val="0060005C"/>
    <w:rsid w:val="00600897"/>
    <w:rsid w:val="00610E3D"/>
    <w:rsid w:val="00612FA1"/>
    <w:rsid w:val="00617124"/>
    <w:rsid w:val="00632127"/>
    <w:rsid w:val="00634A3C"/>
    <w:rsid w:val="00636C00"/>
    <w:rsid w:val="00637859"/>
    <w:rsid w:val="00646FFA"/>
    <w:rsid w:val="006472BA"/>
    <w:rsid w:val="00651444"/>
    <w:rsid w:val="0065311E"/>
    <w:rsid w:val="00653A63"/>
    <w:rsid w:val="00654F64"/>
    <w:rsid w:val="00655390"/>
    <w:rsid w:val="006638BD"/>
    <w:rsid w:val="00663920"/>
    <w:rsid w:val="006639BE"/>
    <w:rsid w:val="00664A65"/>
    <w:rsid w:val="00666382"/>
    <w:rsid w:val="00671804"/>
    <w:rsid w:val="006719BD"/>
    <w:rsid w:val="00674A69"/>
    <w:rsid w:val="00675B01"/>
    <w:rsid w:val="006827A1"/>
    <w:rsid w:val="006828C7"/>
    <w:rsid w:val="00682A6F"/>
    <w:rsid w:val="00683824"/>
    <w:rsid w:val="00684E24"/>
    <w:rsid w:val="00685841"/>
    <w:rsid w:val="006868B9"/>
    <w:rsid w:val="006877CF"/>
    <w:rsid w:val="00691132"/>
    <w:rsid w:val="00693E06"/>
    <w:rsid w:val="006965CB"/>
    <w:rsid w:val="0069678F"/>
    <w:rsid w:val="006A103D"/>
    <w:rsid w:val="006A1612"/>
    <w:rsid w:val="006A2A28"/>
    <w:rsid w:val="006A4B11"/>
    <w:rsid w:val="006A5ED1"/>
    <w:rsid w:val="006B00FD"/>
    <w:rsid w:val="006C00D3"/>
    <w:rsid w:val="006C1C7C"/>
    <w:rsid w:val="006C28C3"/>
    <w:rsid w:val="006C3693"/>
    <w:rsid w:val="006C403B"/>
    <w:rsid w:val="006C4992"/>
    <w:rsid w:val="006D5A3D"/>
    <w:rsid w:val="006E1EBC"/>
    <w:rsid w:val="006E6A9E"/>
    <w:rsid w:val="006E7CB5"/>
    <w:rsid w:val="006F08E8"/>
    <w:rsid w:val="006F1394"/>
    <w:rsid w:val="006F1FF0"/>
    <w:rsid w:val="006F4D2E"/>
    <w:rsid w:val="006F5874"/>
    <w:rsid w:val="00705488"/>
    <w:rsid w:val="007055E2"/>
    <w:rsid w:val="0071374B"/>
    <w:rsid w:val="0071672A"/>
    <w:rsid w:val="007203C0"/>
    <w:rsid w:val="00724705"/>
    <w:rsid w:val="00726739"/>
    <w:rsid w:val="00731815"/>
    <w:rsid w:val="00733A79"/>
    <w:rsid w:val="00735F81"/>
    <w:rsid w:val="00745394"/>
    <w:rsid w:val="00745872"/>
    <w:rsid w:val="00747839"/>
    <w:rsid w:val="00751B7F"/>
    <w:rsid w:val="00754DA8"/>
    <w:rsid w:val="00756158"/>
    <w:rsid w:val="0076234C"/>
    <w:rsid w:val="00763A5E"/>
    <w:rsid w:val="007648DD"/>
    <w:rsid w:val="00770A85"/>
    <w:rsid w:val="00777D54"/>
    <w:rsid w:val="00780968"/>
    <w:rsid w:val="00781891"/>
    <w:rsid w:val="0078193C"/>
    <w:rsid w:val="00783615"/>
    <w:rsid w:val="00783DE6"/>
    <w:rsid w:val="00785D0D"/>
    <w:rsid w:val="007870ED"/>
    <w:rsid w:val="00787A65"/>
    <w:rsid w:val="00792B22"/>
    <w:rsid w:val="00793AFA"/>
    <w:rsid w:val="007A088D"/>
    <w:rsid w:val="007A1767"/>
    <w:rsid w:val="007A1C16"/>
    <w:rsid w:val="007A3A41"/>
    <w:rsid w:val="007A6209"/>
    <w:rsid w:val="007A6368"/>
    <w:rsid w:val="007B0F52"/>
    <w:rsid w:val="007B2EBE"/>
    <w:rsid w:val="007B30E2"/>
    <w:rsid w:val="007B3AD4"/>
    <w:rsid w:val="007B620A"/>
    <w:rsid w:val="007B622E"/>
    <w:rsid w:val="007C0F7E"/>
    <w:rsid w:val="007C435D"/>
    <w:rsid w:val="007D16D9"/>
    <w:rsid w:val="007D400D"/>
    <w:rsid w:val="007D4CCB"/>
    <w:rsid w:val="007D73F5"/>
    <w:rsid w:val="007E2601"/>
    <w:rsid w:val="007E2C2B"/>
    <w:rsid w:val="007E376E"/>
    <w:rsid w:val="007E3F37"/>
    <w:rsid w:val="007E5B54"/>
    <w:rsid w:val="007E644C"/>
    <w:rsid w:val="007F0D63"/>
    <w:rsid w:val="007F1E2D"/>
    <w:rsid w:val="007F29CF"/>
    <w:rsid w:val="007F2C4F"/>
    <w:rsid w:val="007F4017"/>
    <w:rsid w:val="007F534E"/>
    <w:rsid w:val="007F65D0"/>
    <w:rsid w:val="0080473D"/>
    <w:rsid w:val="008077A3"/>
    <w:rsid w:val="00807D96"/>
    <w:rsid w:val="00810DE3"/>
    <w:rsid w:val="008140DA"/>
    <w:rsid w:val="00814BA9"/>
    <w:rsid w:val="00815440"/>
    <w:rsid w:val="00815692"/>
    <w:rsid w:val="0081582A"/>
    <w:rsid w:val="008166A2"/>
    <w:rsid w:val="00821225"/>
    <w:rsid w:val="00821445"/>
    <w:rsid w:val="00822745"/>
    <w:rsid w:val="00825630"/>
    <w:rsid w:val="00830FE5"/>
    <w:rsid w:val="00832C31"/>
    <w:rsid w:val="008339CC"/>
    <w:rsid w:val="00836321"/>
    <w:rsid w:val="00841FC3"/>
    <w:rsid w:val="00845C66"/>
    <w:rsid w:val="0084791B"/>
    <w:rsid w:val="008506DD"/>
    <w:rsid w:val="00851260"/>
    <w:rsid w:val="00851BD0"/>
    <w:rsid w:val="008545EE"/>
    <w:rsid w:val="008559FE"/>
    <w:rsid w:val="0085755C"/>
    <w:rsid w:val="008630AF"/>
    <w:rsid w:val="008638C5"/>
    <w:rsid w:val="00863B03"/>
    <w:rsid w:val="00864786"/>
    <w:rsid w:val="008708EB"/>
    <w:rsid w:val="008713BC"/>
    <w:rsid w:val="00876C17"/>
    <w:rsid w:val="008774EF"/>
    <w:rsid w:val="0088160D"/>
    <w:rsid w:val="00884045"/>
    <w:rsid w:val="00884523"/>
    <w:rsid w:val="00884F94"/>
    <w:rsid w:val="0088531F"/>
    <w:rsid w:val="00885C5E"/>
    <w:rsid w:val="00890D8B"/>
    <w:rsid w:val="00891E95"/>
    <w:rsid w:val="008931FC"/>
    <w:rsid w:val="00893485"/>
    <w:rsid w:val="00894D02"/>
    <w:rsid w:val="008A25F3"/>
    <w:rsid w:val="008A582D"/>
    <w:rsid w:val="008A7EF5"/>
    <w:rsid w:val="008B0234"/>
    <w:rsid w:val="008B3F29"/>
    <w:rsid w:val="008B539A"/>
    <w:rsid w:val="008C1A29"/>
    <w:rsid w:val="008C66BE"/>
    <w:rsid w:val="008C7FF2"/>
    <w:rsid w:val="008D208B"/>
    <w:rsid w:val="008D4322"/>
    <w:rsid w:val="008D4DF3"/>
    <w:rsid w:val="008D51AC"/>
    <w:rsid w:val="008E2BF7"/>
    <w:rsid w:val="008E3E89"/>
    <w:rsid w:val="008E6624"/>
    <w:rsid w:val="008F075B"/>
    <w:rsid w:val="008F0A3D"/>
    <w:rsid w:val="008F3A61"/>
    <w:rsid w:val="008F5F6E"/>
    <w:rsid w:val="009019D2"/>
    <w:rsid w:val="00902581"/>
    <w:rsid w:val="009053DA"/>
    <w:rsid w:val="00905C68"/>
    <w:rsid w:val="009066B3"/>
    <w:rsid w:val="00911CBD"/>
    <w:rsid w:val="00914C1F"/>
    <w:rsid w:val="009170CF"/>
    <w:rsid w:val="0092463D"/>
    <w:rsid w:val="0092608D"/>
    <w:rsid w:val="00927226"/>
    <w:rsid w:val="00927278"/>
    <w:rsid w:val="00931AAB"/>
    <w:rsid w:val="009349F3"/>
    <w:rsid w:val="00934C7B"/>
    <w:rsid w:val="0093505E"/>
    <w:rsid w:val="00942C3A"/>
    <w:rsid w:val="00943B06"/>
    <w:rsid w:val="00944F34"/>
    <w:rsid w:val="00946A63"/>
    <w:rsid w:val="009477E4"/>
    <w:rsid w:val="00951CD5"/>
    <w:rsid w:val="00955CAE"/>
    <w:rsid w:val="009560F5"/>
    <w:rsid w:val="009568A9"/>
    <w:rsid w:val="009628A3"/>
    <w:rsid w:val="00962A51"/>
    <w:rsid w:val="00962B73"/>
    <w:rsid w:val="00963BB2"/>
    <w:rsid w:val="00963EFA"/>
    <w:rsid w:val="00965F91"/>
    <w:rsid w:val="00971B0F"/>
    <w:rsid w:val="00971F41"/>
    <w:rsid w:val="00973318"/>
    <w:rsid w:val="00974E53"/>
    <w:rsid w:val="00976929"/>
    <w:rsid w:val="00981284"/>
    <w:rsid w:val="00982CFB"/>
    <w:rsid w:val="00983725"/>
    <w:rsid w:val="0098637B"/>
    <w:rsid w:val="00986D71"/>
    <w:rsid w:val="0098771C"/>
    <w:rsid w:val="00990083"/>
    <w:rsid w:val="00990666"/>
    <w:rsid w:val="00991525"/>
    <w:rsid w:val="009924C5"/>
    <w:rsid w:val="0099296B"/>
    <w:rsid w:val="00997402"/>
    <w:rsid w:val="009A0263"/>
    <w:rsid w:val="009A2CB5"/>
    <w:rsid w:val="009A53EB"/>
    <w:rsid w:val="009A6FEF"/>
    <w:rsid w:val="009B1FDF"/>
    <w:rsid w:val="009B29ED"/>
    <w:rsid w:val="009B35A4"/>
    <w:rsid w:val="009B5B1D"/>
    <w:rsid w:val="009B6858"/>
    <w:rsid w:val="009C22E2"/>
    <w:rsid w:val="009C3B00"/>
    <w:rsid w:val="009C3CF4"/>
    <w:rsid w:val="009D07DE"/>
    <w:rsid w:val="009D44F3"/>
    <w:rsid w:val="009D7EE6"/>
    <w:rsid w:val="009E1A54"/>
    <w:rsid w:val="009E20AC"/>
    <w:rsid w:val="009E2242"/>
    <w:rsid w:val="009E3899"/>
    <w:rsid w:val="009E3AC7"/>
    <w:rsid w:val="009E4E8B"/>
    <w:rsid w:val="009E627C"/>
    <w:rsid w:val="009F06C5"/>
    <w:rsid w:val="009F217C"/>
    <w:rsid w:val="009F4B05"/>
    <w:rsid w:val="009F5B0E"/>
    <w:rsid w:val="009F632F"/>
    <w:rsid w:val="009F7574"/>
    <w:rsid w:val="00A01918"/>
    <w:rsid w:val="00A02507"/>
    <w:rsid w:val="00A03156"/>
    <w:rsid w:val="00A05A9B"/>
    <w:rsid w:val="00A05D87"/>
    <w:rsid w:val="00A06D16"/>
    <w:rsid w:val="00A070B8"/>
    <w:rsid w:val="00A1030D"/>
    <w:rsid w:val="00A125B3"/>
    <w:rsid w:val="00A2097C"/>
    <w:rsid w:val="00A216D2"/>
    <w:rsid w:val="00A246F1"/>
    <w:rsid w:val="00A25839"/>
    <w:rsid w:val="00A27873"/>
    <w:rsid w:val="00A308E0"/>
    <w:rsid w:val="00A311FB"/>
    <w:rsid w:val="00A31833"/>
    <w:rsid w:val="00A33C08"/>
    <w:rsid w:val="00A33EF3"/>
    <w:rsid w:val="00A40BB1"/>
    <w:rsid w:val="00A42142"/>
    <w:rsid w:val="00A42507"/>
    <w:rsid w:val="00A427AC"/>
    <w:rsid w:val="00A45083"/>
    <w:rsid w:val="00A45E59"/>
    <w:rsid w:val="00A46669"/>
    <w:rsid w:val="00A467BE"/>
    <w:rsid w:val="00A4723E"/>
    <w:rsid w:val="00A50261"/>
    <w:rsid w:val="00A51515"/>
    <w:rsid w:val="00A53FB1"/>
    <w:rsid w:val="00A54002"/>
    <w:rsid w:val="00A54CAB"/>
    <w:rsid w:val="00A54F02"/>
    <w:rsid w:val="00A61043"/>
    <w:rsid w:val="00A671D2"/>
    <w:rsid w:val="00A67B73"/>
    <w:rsid w:val="00A67E95"/>
    <w:rsid w:val="00A72219"/>
    <w:rsid w:val="00A7333B"/>
    <w:rsid w:val="00A75071"/>
    <w:rsid w:val="00A7519A"/>
    <w:rsid w:val="00A818F7"/>
    <w:rsid w:val="00A823DF"/>
    <w:rsid w:val="00A8304A"/>
    <w:rsid w:val="00A85C5D"/>
    <w:rsid w:val="00A91C41"/>
    <w:rsid w:val="00A9201D"/>
    <w:rsid w:val="00AA1ACB"/>
    <w:rsid w:val="00AA49AA"/>
    <w:rsid w:val="00AB079D"/>
    <w:rsid w:val="00AB3065"/>
    <w:rsid w:val="00AB331A"/>
    <w:rsid w:val="00AB38DA"/>
    <w:rsid w:val="00AB41F9"/>
    <w:rsid w:val="00AB5424"/>
    <w:rsid w:val="00AB68AC"/>
    <w:rsid w:val="00AC029F"/>
    <w:rsid w:val="00AC371B"/>
    <w:rsid w:val="00AC378E"/>
    <w:rsid w:val="00AC5C0F"/>
    <w:rsid w:val="00AC7EB8"/>
    <w:rsid w:val="00AD0E57"/>
    <w:rsid w:val="00AD3671"/>
    <w:rsid w:val="00AD486A"/>
    <w:rsid w:val="00AE4ADF"/>
    <w:rsid w:val="00AE56FE"/>
    <w:rsid w:val="00AF0B05"/>
    <w:rsid w:val="00AF3FE9"/>
    <w:rsid w:val="00AF4C7D"/>
    <w:rsid w:val="00AF5956"/>
    <w:rsid w:val="00B058D7"/>
    <w:rsid w:val="00B06138"/>
    <w:rsid w:val="00B11DF4"/>
    <w:rsid w:val="00B125DE"/>
    <w:rsid w:val="00B128CC"/>
    <w:rsid w:val="00B134E8"/>
    <w:rsid w:val="00B13BF3"/>
    <w:rsid w:val="00B14095"/>
    <w:rsid w:val="00B1486B"/>
    <w:rsid w:val="00B15807"/>
    <w:rsid w:val="00B1674E"/>
    <w:rsid w:val="00B174BC"/>
    <w:rsid w:val="00B17853"/>
    <w:rsid w:val="00B22540"/>
    <w:rsid w:val="00B225C9"/>
    <w:rsid w:val="00B27DF4"/>
    <w:rsid w:val="00B30B59"/>
    <w:rsid w:val="00B3353C"/>
    <w:rsid w:val="00B33B26"/>
    <w:rsid w:val="00B351D2"/>
    <w:rsid w:val="00B37D68"/>
    <w:rsid w:val="00B4392C"/>
    <w:rsid w:val="00B45187"/>
    <w:rsid w:val="00B45A94"/>
    <w:rsid w:val="00B469BB"/>
    <w:rsid w:val="00B540BE"/>
    <w:rsid w:val="00B550E0"/>
    <w:rsid w:val="00B57B59"/>
    <w:rsid w:val="00B614A5"/>
    <w:rsid w:val="00B655B8"/>
    <w:rsid w:val="00B77EB9"/>
    <w:rsid w:val="00B81498"/>
    <w:rsid w:val="00B83FA8"/>
    <w:rsid w:val="00B8542E"/>
    <w:rsid w:val="00B86004"/>
    <w:rsid w:val="00B86DDB"/>
    <w:rsid w:val="00B87DB4"/>
    <w:rsid w:val="00B959EF"/>
    <w:rsid w:val="00BA0346"/>
    <w:rsid w:val="00BA0618"/>
    <w:rsid w:val="00BA522C"/>
    <w:rsid w:val="00BA7884"/>
    <w:rsid w:val="00BB78B3"/>
    <w:rsid w:val="00BC116F"/>
    <w:rsid w:val="00BC2B2D"/>
    <w:rsid w:val="00BC307C"/>
    <w:rsid w:val="00BC479E"/>
    <w:rsid w:val="00BC6D2F"/>
    <w:rsid w:val="00BD35A9"/>
    <w:rsid w:val="00BD4087"/>
    <w:rsid w:val="00BD4899"/>
    <w:rsid w:val="00BD4CA3"/>
    <w:rsid w:val="00BE47CC"/>
    <w:rsid w:val="00BF01B8"/>
    <w:rsid w:val="00BF3F5C"/>
    <w:rsid w:val="00BF5678"/>
    <w:rsid w:val="00C0132E"/>
    <w:rsid w:val="00C045FC"/>
    <w:rsid w:val="00C06FE7"/>
    <w:rsid w:val="00C14DF0"/>
    <w:rsid w:val="00C1723B"/>
    <w:rsid w:val="00C20D7C"/>
    <w:rsid w:val="00C223CC"/>
    <w:rsid w:val="00C22668"/>
    <w:rsid w:val="00C2311C"/>
    <w:rsid w:val="00C23C6F"/>
    <w:rsid w:val="00C24F11"/>
    <w:rsid w:val="00C270E5"/>
    <w:rsid w:val="00C3138D"/>
    <w:rsid w:val="00C348F2"/>
    <w:rsid w:val="00C34D62"/>
    <w:rsid w:val="00C36E02"/>
    <w:rsid w:val="00C372BC"/>
    <w:rsid w:val="00C4020E"/>
    <w:rsid w:val="00C40B82"/>
    <w:rsid w:val="00C41072"/>
    <w:rsid w:val="00C413BF"/>
    <w:rsid w:val="00C45E64"/>
    <w:rsid w:val="00C54F60"/>
    <w:rsid w:val="00C62447"/>
    <w:rsid w:val="00C6375E"/>
    <w:rsid w:val="00C65716"/>
    <w:rsid w:val="00C715B4"/>
    <w:rsid w:val="00C75E2D"/>
    <w:rsid w:val="00C83D82"/>
    <w:rsid w:val="00C85550"/>
    <w:rsid w:val="00C85E5A"/>
    <w:rsid w:val="00C90D62"/>
    <w:rsid w:val="00C95ECD"/>
    <w:rsid w:val="00C975AD"/>
    <w:rsid w:val="00CA05E6"/>
    <w:rsid w:val="00CA0EB0"/>
    <w:rsid w:val="00CA34F1"/>
    <w:rsid w:val="00CA438D"/>
    <w:rsid w:val="00CA6EDA"/>
    <w:rsid w:val="00CA7F7F"/>
    <w:rsid w:val="00CB0C23"/>
    <w:rsid w:val="00CB167F"/>
    <w:rsid w:val="00CB2BAD"/>
    <w:rsid w:val="00CB3A27"/>
    <w:rsid w:val="00CB6B23"/>
    <w:rsid w:val="00CB7508"/>
    <w:rsid w:val="00CC2F53"/>
    <w:rsid w:val="00CC7664"/>
    <w:rsid w:val="00CD0394"/>
    <w:rsid w:val="00CD0E41"/>
    <w:rsid w:val="00CD4D1B"/>
    <w:rsid w:val="00CD5B7C"/>
    <w:rsid w:val="00CE081F"/>
    <w:rsid w:val="00CE10D5"/>
    <w:rsid w:val="00CE6563"/>
    <w:rsid w:val="00CE7BC1"/>
    <w:rsid w:val="00CF02F1"/>
    <w:rsid w:val="00CF062B"/>
    <w:rsid w:val="00CF23B0"/>
    <w:rsid w:val="00CF3116"/>
    <w:rsid w:val="00CF464A"/>
    <w:rsid w:val="00CF71FA"/>
    <w:rsid w:val="00D0088D"/>
    <w:rsid w:val="00D04233"/>
    <w:rsid w:val="00D0526C"/>
    <w:rsid w:val="00D07BF5"/>
    <w:rsid w:val="00D10151"/>
    <w:rsid w:val="00D12DDF"/>
    <w:rsid w:val="00D13347"/>
    <w:rsid w:val="00D21397"/>
    <w:rsid w:val="00D239F3"/>
    <w:rsid w:val="00D24131"/>
    <w:rsid w:val="00D27CFE"/>
    <w:rsid w:val="00D3452D"/>
    <w:rsid w:val="00D36887"/>
    <w:rsid w:val="00D4065F"/>
    <w:rsid w:val="00D41FF6"/>
    <w:rsid w:val="00D43CDA"/>
    <w:rsid w:val="00D44B0C"/>
    <w:rsid w:val="00D47A41"/>
    <w:rsid w:val="00D51CC9"/>
    <w:rsid w:val="00D5253A"/>
    <w:rsid w:val="00D52652"/>
    <w:rsid w:val="00D52D52"/>
    <w:rsid w:val="00D54E86"/>
    <w:rsid w:val="00D57660"/>
    <w:rsid w:val="00D6038E"/>
    <w:rsid w:val="00D63645"/>
    <w:rsid w:val="00D636BC"/>
    <w:rsid w:val="00D63754"/>
    <w:rsid w:val="00D64819"/>
    <w:rsid w:val="00D6651F"/>
    <w:rsid w:val="00D7146F"/>
    <w:rsid w:val="00D74E82"/>
    <w:rsid w:val="00D85ADA"/>
    <w:rsid w:val="00D8702D"/>
    <w:rsid w:val="00D87AD9"/>
    <w:rsid w:val="00D902EE"/>
    <w:rsid w:val="00D912EB"/>
    <w:rsid w:val="00D9235B"/>
    <w:rsid w:val="00D97C5B"/>
    <w:rsid w:val="00D97F94"/>
    <w:rsid w:val="00DA08AB"/>
    <w:rsid w:val="00DA1F12"/>
    <w:rsid w:val="00DA31CB"/>
    <w:rsid w:val="00DA3993"/>
    <w:rsid w:val="00DB001F"/>
    <w:rsid w:val="00DB05B3"/>
    <w:rsid w:val="00DC6F8F"/>
    <w:rsid w:val="00DD1407"/>
    <w:rsid w:val="00DD28EF"/>
    <w:rsid w:val="00DD2B2C"/>
    <w:rsid w:val="00DD61B1"/>
    <w:rsid w:val="00DD78FB"/>
    <w:rsid w:val="00DE27DE"/>
    <w:rsid w:val="00DF23CE"/>
    <w:rsid w:val="00DF3CA1"/>
    <w:rsid w:val="00DF5A47"/>
    <w:rsid w:val="00E00282"/>
    <w:rsid w:val="00E02824"/>
    <w:rsid w:val="00E10420"/>
    <w:rsid w:val="00E10B75"/>
    <w:rsid w:val="00E10FEF"/>
    <w:rsid w:val="00E13DBE"/>
    <w:rsid w:val="00E20E71"/>
    <w:rsid w:val="00E22765"/>
    <w:rsid w:val="00E237BA"/>
    <w:rsid w:val="00E24B0B"/>
    <w:rsid w:val="00E25555"/>
    <w:rsid w:val="00E25BF6"/>
    <w:rsid w:val="00E30BC9"/>
    <w:rsid w:val="00E31DD1"/>
    <w:rsid w:val="00E34E8C"/>
    <w:rsid w:val="00E36111"/>
    <w:rsid w:val="00E3754C"/>
    <w:rsid w:val="00E42917"/>
    <w:rsid w:val="00E470D3"/>
    <w:rsid w:val="00E50C7D"/>
    <w:rsid w:val="00E52CB1"/>
    <w:rsid w:val="00E53E1D"/>
    <w:rsid w:val="00E55922"/>
    <w:rsid w:val="00E56061"/>
    <w:rsid w:val="00E56E5A"/>
    <w:rsid w:val="00E65FAB"/>
    <w:rsid w:val="00E67918"/>
    <w:rsid w:val="00E6799F"/>
    <w:rsid w:val="00E70205"/>
    <w:rsid w:val="00E72C87"/>
    <w:rsid w:val="00E80FB3"/>
    <w:rsid w:val="00E82285"/>
    <w:rsid w:val="00E831DC"/>
    <w:rsid w:val="00E8352C"/>
    <w:rsid w:val="00E83BA5"/>
    <w:rsid w:val="00E85688"/>
    <w:rsid w:val="00E85925"/>
    <w:rsid w:val="00E87A4E"/>
    <w:rsid w:val="00E908C7"/>
    <w:rsid w:val="00E931E0"/>
    <w:rsid w:val="00E963DB"/>
    <w:rsid w:val="00EA1640"/>
    <w:rsid w:val="00EA5B10"/>
    <w:rsid w:val="00EB1CBE"/>
    <w:rsid w:val="00EB3749"/>
    <w:rsid w:val="00EB38D9"/>
    <w:rsid w:val="00EB7DBE"/>
    <w:rsid w:val="00EC0A4A"/>
    <w:rsid w:val="00EC16F0"/>
    <w:rsid w:val="00EC183C"/>
    <w:rsid w:val="00EC41A4"/>
    <w:rsid w:val="00EC6AEA"/>
    <w:rsid w:val="00ED1184"/>
    <w:rsid w:val="00ED2E44"/>
    <w:rsid w:val="00ED4F18"/>
    <w:rsid w:val="00EE1BA6"/>
    <w:rsid w:val="00EE63BB"/>
    <w:rsid w:val="00EF0B63"/>
    <w:rsid w:val="00EF26B6"/>
    <w:rsid w:val="00EF785B"/>
    <w:rsid w:val="00EF7E92"/>
    <w:rsid w:val="00F007D8"/>
    <w:rsid w:val="00F05D0F"/>
    <w:rsid w:val="00F06010"/>
    <w:rsid w:val="00F0659A"/>
    <w:rsid w:val="00F069EE"/>
    <w:rsid w:val="00F11940"/>
    <w:rsid w:val="00F11DF4"/>
    <w:rsid w:val="00F16515"/>
    <w:rsid w:val="00F17004"/>
    <w:rsid w:val="00F17D00"/>
    <w:rsid w:val="00F17E75"/>
    <w:rsid w:val="00F21917"/>
    <w:rsid w:val="00F23A12"/>
    <w:rsid w:val="00F23C4A"/>
    <w:rsid w:val="00F30AB7"/>
    <w:rsid w:val="00F338DA"/>
    <w:rsid w:val="00F33A2C"/>
    <w:rsid w:val="00F35989"/>
    <w:rsid w:val="00F3794B"/>
    <w:rsid w:val="00F44EEC"/>
    <w:rsid w:val="00F46AE7"/>
    <w:rsid w:val="00F46F80"/>
    <w:rsid w:val="00F47297"/>
    <w:rsid w:val="00F502AA"/>
    <w:rsid w:val="00F505EE"/>
    <w:rsid w:val="00F533C9"/>
    <w:rsid w:val="00F53FE7"/>
    <w:rsid w:val="00F5496D"/>
    <w:rsid w:val="00F54DDA"/>
    <w:rsid w:val="00F56212"/>
    <w:rsid w:val="00F576D7"/>
    <w:rsid w:val="00F6062C"/>
    <w:rsid w:val="00F62612"/>
    <w:rsid w:val="00F639BC"/>
    <w:rsid w:val="00F6620A"/>
    <w:rsid w:val="00F664BD"/>
    <w:rsid w:val="00F668D4"/>
    <w:rsid w:val="00F67596"/>
    <w:rsid w:val="00F70472"/>
    <w:rsid w:val="00F766BD"/>
    <w:rsid w:val="00F80144"/>
    <w:rsid w:val="00F80F0B"/>
    <w:rsid w:val="00F830FD"/>
    <w:rsid w:val="00F857D9"/>
    <w:rsid w:val="00F87CBC"/>
    <w:rsid w:val="00F94763"/>
    <w:rsid w:val="00F95209"/>
    <w:rsid w:val="00F95ED9"/>
    <w:rsid w:val="00F96284"/>
    <w:rsid w:val="00FA23F6"/>
    <w:rsid w:val="00FA600D"/>
    <w:rsid w:val="00FA68E9"/>
    <w:rsid w:val="00FB02A6"/>
    <w:rsid w:val="00FB10C1"/>
    <w:rsid w:val="00FB4831"/>
    <w:rsid w:val="00FB7678"/>
    <w:rsid w:val="00FC141F"/>
    <w:rsid w:val="00FC2412"/>
    <w:rsid w:val="00FC6FCC"/>
    <w:rsid w:val="00FC7998"/>
    <w:rsid w:val="00FD05D6"/>
    <w:rsid w:val="00FD1B93"/>
    <w:rsid w:val="00FD1D2C"/>
    <w:rsid w:val="00FD3205"/>
    <w:rsid w:val="00FD39B4"/>
    <w:rsid w:val="00FD3DDE"/>
    <w:rsid w:val="00FD421C"/>
    <w:rsid w:val="00FD49CE"/>
    <w:rsid w:val="00FE2365"/>
    <w:rsid w:val="00FE3232"/>
    <w:rsid w:val="00FE3950"/>
    <w:rsid w:val="00FE3C57"/>
    <w:rsid w:val="00FF2C47"/>
    <w:rsid w:val="00FF3A40"/>
    <w:rsid w:val="00FF4954"/>
    <w:rsid w:val="00FF4AFD"/>
    <w:rsid w:val="00FF7328"/>
    <w:rsid w:val="00FF74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568026F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4361C"/>
    <w:rPr>
      <w:rFonts w:ascii="Verdana" w:hAnsi="Verdana"/>
      <w:szCs w:val="24"/>
      <w:lang w:val="fr-FR" w:eastAsia="fr-FR"/>
    </w:rPr>
  </w:style>
  <w:style w:type="paragraph" w:styleId="Heading1">
    <w:name w:val="heading 1"/>
    <w:basedOn w:val="Normal"/>
    <w:next w:val="Normal"/>
    <w:link w:val="Heading1Char"/>
    <w:qFormat/>
    <w:rsid w:val="000B74F9"/>
    <w:pPr>
      <w:keepNext/>
      <w:keepLines/>
      <w:numPr>
        <w:numId w:val="2"/>
      </w:numPr>
      <w:spacing w:before="120" w:after="120"/>
      <w:outlineLvl w:val="0"/>
    </w:pPr>
    <w:rPr>
      <w:rFonts w:asciiTheme="minorHAnsi" w:hAnsiTheme="minorHAnsi" w:cs="Arial"/>
      <w:b/>
      <w:bCs/>
      <w:color w:val="00B0F0"/>
      <w:sz w:val="28"/>
      <w:szCs w:val="26"/>
      <w:lang w:val="en-GB" w:eastAsia="en-US"/>
    </w:rPr>
  </w:style>
  <w:style w:type="paragraph" w:styleId="Heading2">
    <w:name w:val="heading 2"/>
    <w:basedOn w:val="Normal"/>
    <w:next w:val="Normal"/>
    <w:qFormat/>
    <w:rsid w:val="0014361C"/>
    <w:pPr>
      <w:keepNext/>
      <w:numPr>
        <w:ilvl w:val="1"/>
        <w:numId w:val="2"/>
      </w:numPr>
      <w:spacing w:before="200" w:after="60"/>
      <w:ind w:left="578" w:hanging="578"/>
      <w:outlineLvl w:val="1"/>
    </w:pPr>
    <w:rPr>
      <w:rFonts w:cs="Arial"/>
      <w:bCs/>
      <w:iCs/>
      <w:szCs w:val="20"/>
      <w:lang w:val="en-GB"/>
    </w:rPr>
  </w:style>
  <w:style w:type="paragraph" w:styleId="Heading3">
    <w:name w:val="heading 3"/>
    <w:basedOn w:val="Normal"/>
    <w:next w:val="Normal"/>
    <w:qFormat/>
    <w:rsid w:val="00150FCB"/>
    <w:pPr>
      <w:keepNext/>
      <w:numPr>
        <w:ilvl w:val="1"/>
        <w:numId w:val="3"/>
      </w:numPr>
      <w:tabs>
        <w:tab w:val="clear" w:pos="1440"/>
        <w:tab w:val="num" w:pos="1080"/>
      </w:tabs>
      <w:spacing w:before="240" w:after="60"/>
      <w:ind w:left="1080"/>
      <w:outlineLvl w:val="2"/>
    </w:pPr>
    <w:rPr>
      <w:rFonts w:ascii="Frutiger LT 65 Bold" w:hAnsi="Frutiger LT 65 Bold" w:cs="Arial"/>
      <w:b/>
      <w:bCs/>
      <w:szCs w:val="20"/>
      <w:lang w:val="en-GB"/>
    </w:rPr>
  </w:style>
  <w:style w:type="paragraph" w:styleId="Heading4">
    <w:name w:val="heading 4"/>
    <w:basedOn w:val="Normal"/>
    <w:next w:val="Normal"/>
    <w:qFormat/>
    <w:rsid w:val="00DF23CE"/>
    <w:pPr>
      <w:keepNext/>
      <w:numPr>
        <w:ilvl w:val="3"/>
        <w:numId w:val="2"/>
      </w:numPr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DF23CE"/>
    <w:pPr>
      <w:numPr>
        <w:ilvl w:val="4"/>
        <w:numId w:val="2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DF23CE"/>
    <w:pPr>
      <w:numPr>
        <w:ilvl w:val="5"/>
        <w:numId w:val="2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DF23CE"/>
    <w:pPr>
      <w:numPr>
        <w:ilvl w:val="6"/>
        <w:numId w:val="2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DF23CE"/>
    <w:pPr>
      <w:numPr>
        <w:ilvl w:val="7"/>
        <w:numId w:val="2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rsid w:val="00DF23CE"/>
    <w:pPr>
      <w:numPr>
        <w:ilvl w:val="8"/>
        <w:numId w:val="2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17077C"/>
    <w:pPr>
      <w:autoSpaceDE w:val="0"/>
      <w:autoSpaceDN w:val="0"/>
      <w:adjustRightInd w:val="0"/>
    </w:pPr>
    <w:rPr>
      <w:color w:val="000000"/>
      <w:sz w:val="24"/>
      <w:szCs w:val="24"/>
      <w:lang w:val="fr-FR" w:eastAsia="fr-FR"/>
    </w:rPr>
  </w:style>
  <w:style w:type="paragraph" w:customStyle="1" w:styleId="Par">
    <w:name w:val="Par"/>
    <w:basedOn w:val="Normal"/>
    <w:rsid w:val="0014361C"/>
    <w:pPr>
      <w:spacing w:before="120" w:after="120"/>
      <w:jc w:val="both"/>
    </w:pPr>
    <w:rPr>
      <w:snapToGrid w:val="0"/>
      <w:lang w:val="en-GB"/>
    </w:rPr>
  </w:style>
  <w:style w:type="character" w:customStyle="1" w:styleId="CarCar">
    <w:name w:val="Car Car"/>
    <w:basedOn w:val="DefaultParagraphFont"/>
    <w:rsid w:val="0017077C"/>
    <w:rPr>
      <w:rFonts w:ascii="Arial" w:hAnsi="Arial" w:cs="Arial"/>
      <w:b/>
      <w:bCs/>
      <w:noProof w:val="0"/>
      <w:sz w:val="24"/>
      <w:szCs w:val="24"/>
      <w:lang w:val="en-GB" w:eastAsia="en-US" w:bidi="ar-SA"/>
    </w:rPr>
  </w:style>
  <w:style w:type="paragraph" w:customStyle="1" w:styleId="Textedebulles1">
    <w:name w:val="Texte de bulles1"/>
    <w:basedOn w:val="Normal"/>
    <w:semiHidden/>
    <w:rsid w:val="0017077C"/>
    <w:rPr>
      <w:rFonts w:ascii="Tahoma" w:hAnsi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17077C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link w:val="FooterChar"/>
    <w:uiPriority w:val="99"/>
    <w:rsid w:val="0017077C"/>
    <w:pPr>
      <w:tabs>
        <w:tab w:val="center" w:pos="4536"/>
        <w:tab w:val="right" w:pos="9072"/>
      </w:tabs>
    </w:pPr>
  </w:style>
  <w:style w:type="paragraph" w:styleId="BodyText">
    <w:name w:val="Body Text"/>
    <w:basedOn w:val="Normal"/>
    <w:link w:val="BodyTextChar"/>
    <w:rsid w:val="0017077C"/>
    <w:rPr>
      <w:rFonts w:ascii="Arial" w:hAnsi="Arial" w:cs="Arial"/>
      <w:i/>
      <w:iCs/>
      <w:lang w:val="en-GB"/>
    </w:rPr>
  </w:style>
  <w:style w:type="paragraph" w:styleId="HTMLPreformatted">
    <w:name w:val="HTML Preformatted"/>
    <w:basedOn w:val="Normal"/>
    <w:rsid w:val="0017077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Cs w:val="20"/>
    </w:rPr>
  </w:style>
  <w:style w:type="character" w:styleId="PageNumber">
    <w:name w:val="page number"/>
    <w:basedOn w:val="DefaultParagraphFont"/>
    <w:rsid w:val="0017077C"/>
  </w:style>
  <w:style w:type="paragraph" w:customStyle="1" w:styleId="HTMLBody">
    <w:name w:val="HTML Body"/>
    <w:rsid w:val="0017077C"/>
    <w:pPr>
      <w:autoSpaceDE w:val="0"/>
      <w:autoSpaceDN w:val="0"/>
      <w:adjustRightInd w:val="0"/>
    </w:pPr>
    <w:rPr>
      <w:rFonts w:ascii="MS Sans Serif" w:hAnsi="MS Sans Serif"/>
      <w:lang w:val="fr-FR" w:eastAsia="fr-FR"/>
    </w:rPr>
  </w:style>
  <w:style w:type="paragraph" w:styleId="FootnoteText">
    <w:name w:val="footnote text"/>
    <w:basedOn w:val="Normal"/>
    <w:link w:val="FootnoteTextChar"/>
    <w:semiHidden/>
    <w:rsid w:val="007F4017"/>
    <w:rPr>
      <w:sz w:val="18"/>
      <w:szCs w:val="20"/>
    </w:rPr>
  </w:style>
  <w:style w:type="character" w:customStyle="1" w:styleId="adresse">
    <w:name w:val="adresse"/>
    <w:basedOn w:val="DefaultParagraphFont"/>
    <w:rsid w:val="0017077C"/>
  </w:style>
  <w:style w:type="character" w:customStyle="1" w:styleId="uportal-label">
    <w:name w:val="uportal-label"/>
    <w:basedOn w:val="DefaultParagraphFont"/>
    <w:rsid w:val="0017077C"/>
  </w:style>
  <w:style w:type="character" w:styleId="Strong">
    <w:name w:val="Strong"/>
    <w:basedOn w:val="DefaultParagraphFont"/>
    <w:qFormat/>
    <w:rsid w:val="0017077C"/>
    <w:rPr>
      <w:b/>
      <w:bCs/>
    </w:rPr>
  </w:style>
  <w:style w:type="paragraph" w:customStyle="1" w:styleId="parnum1">
    <w:name w:val="par_num1"/>
    <w:basedOn w:val="Normal"/>
    <w:rsid w:val="0017077C"/>
    <w:pPr>
      <w:numPr>
        <w:numId w:val="1"/>
      </w:numPr>
    </w:pPr>
  </w:style>
  <w:style w:type="character" w:styleId="CommentReference">
    <w:name w:val="annotation reference"/>
    <w:basedOn w:val="DefaultParagraphFont"/>
    <w:semiHidden/>
    <w:rsid w:val="0017077C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17077C"/>
    <w:rPr>
      <w:szCs w:val="20"/>
    </w:rPr>
  </w:style>
  <w:style w:type="paragraph" w:customStyle="1" w:styleId="Objetducommentaire1">
    <w:name w:val="Objet du commentaire1"/>
    <w:basedOn w:val="CommentText"/>
    <w:next w:val="CommentText"/>
    <w:semiHidden/>
    <w:rsid w:val="0017077C"/>
    <w:rPr>
      <w:b/>
      <w:bCs/>
    </w:rPr>
  </w:style>
  <w:style w:type="character" w:styleId="Hyperlink">
    <w:name w:val="Hyperlink"/>
    <w:basedOn w:val="DefaultParagraphFont"/>
    <w:rsid w:val="0017077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35F81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5F81"/>
    <w:rPr>
      <w:rFonts w:ascii="Lucida Grande" w:hAnsi="Lucida Grande"/>
      <w:sz w:val="18"/>
      <w:szCs w:val="18"/>
      <w:lang w:val="fr-FR" w:eastAsia="fr-FR"/>
    </w:rPr>
  </w:style>
  <w:style w:type="character" w:styleId="FollowedHyperlink">
    <w:name w:val="FollowedHyperlink"/>
    <w:basedOn w:val="DefaultParagraphFont"/>
    <w:uiPriority w:val="99"/>
    <w:semiHidden/>
    <w:unhideWhenUsed/>
    <w:rsid w:val="00735F81"/>
    <w:rPr>
      <w:color w:val="800080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600B"/>
    <w:rPr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EF600B"/>
    <w:rPr>
      <w:lang w:val="fr-FR" w:eastAsia="fr-FR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600B"/>
    <w:rPr>
      <w:b/>
      <w:bCs/>
      <w:lang w:val="fr-FR" w:eastAsia="fr-FR"/>
    </w:rPr>
  </w:style>
  <w:style w:type="paragraph" w:customStyle="1" w:styleId="Titlegeneral">
    <w:name w:val="Title_general"/>
    <w:basedOn w:val="Heading1"/>
    <w:rsid w:val="0014361C"/>
    <w:pPr>
      <w:numPr>
        <w:numId w:val="0"/>
      </w:numPr>
      <w:jc w:val="center"/>
    </w:pPr>
    <w:rPr>
      <w:rFonts w:cs="Times New Roman"/>
      <w:b w:val="0"/>
      <w:color w:val="auto"/>
      <w:szCs w:val="28"/>
    </w:rPr>
  </w:style>
  <w:style w:type="character" w:styleId="FootnoteReference">
    <w:name w:val="footnote reference"/>
    <w:basedOn w:val="DefaultParagraphFont"/>
    <w:semiHidden/>
    <w:rsid w:val="006828C7"/>
    <w:rPr>
      <w:vertAlign w:val="superscript"/>
    </w:rPr>
  </w:style>
  <w:style w:type="paragraph" w:customStyle="1" w:styleId="StyleTitlegeneralAvant18pt">
    <w:name w:val="Style Title_general + Avant : 18 pt"/>
    <w:basedOn w:val="Titlegeneral"/>
    <w:rsid w:val="0014361C"/>
    <w:pPr>
      <w:spacing w:before="360"/>
    </w:pPr>
  </w:style>
  <w:style w:type="paragraph" w:styleId="ListParagraph">
    <w:name w:val="List Paragraph"/>
    <w:basedOn w:val="Normal"/>
    <w:uiPriority w:val="34"/>
    <w:qFormat/>
    <w:rsid w:val="003F1EAF"/>
    <w:pPr>
      <w:ind w:left="720"/>
      <w:contextualSpacing/>
      <w:jc w:val="both"/>
    </w:pPr>
  </w:style>
  <w:style w:type="character" w:customStyle="1" w:styleId="Heading1Char">
    <w:name w:val="Heading 1 Char"/>
    <w:basedOn w:val="DefaultParagraphFont"/>
    <w:link w:val="Heading1"/>
    <w:rsid w:val="000B74F9"/>
    <w:rPr>
      <w:rFonts w:asciiTheme="minorHAnsi" w:hAnsiTheme="minorHAnsi" w:cs="Arial"/>
      <w:b/>
      <w:bCs/>
      <w:color w:val="00B0F0"/>
      <w:sz w:val="28"/>
      <w:szCs w:val="26"/>
      <w:lang w:eastAsia="en-US"/>
    </w:rPr>
  </w:style>
  <w:style w:type="character" w:customStyle="1" w:styleId="FootnoteTextChar">
    <w:name w:val="Footnote Text Char"/>
    <w:basedOn w:val="DefaultParagraphFont"/>
    <w:link w:val="FootnoteText"/>
    <w:semiHidden/>
    <w:rsid w:val="000F06B2"/>
    <w:rPr>
      <w:rFonts w:ascii="Verdana" w:hAnsi="Verdana"/>
      <w:sz w:val="18"/>
      <w:lang w:val="fr-FR" w:eastAsia="fr-FR"/>
    </w:rPr>
  </w:style>
  <w:style w:type="character" w:customStyle="1" w:styleId="BodyTextChar">
    <w:name w:val="Body Text Char"/>
    <w:basedOn w:val="DefaultParagraphFont"/>
    <w:link w:val="BodyText"/>
    <w:rsid w:val="006F5874"/>
    <w:rPr>
      <w:rFonts w:ascii="Arial" w:hAnsi="Arial" w:cs="Arial"/>
      <w:i/>
      <w:iCs/>
      <w:szCs w:val="24"/>
      <w:lang w:eastAsia="fr-FR"/>
    </w:rPr>
  </w:style>
  <w:style w:type="paragraph" w:styleId="Revision">
    <w:name w:val="Revision"/>
    <w:hidden/>
    <w:uiPriority w:val="99"/>
    <w:semiHidden/>
    <w:rsid w:val="007D73F5"/>
    <w:rPr>
      <w:rFonts w:ascii="Verdana" w:hAnsi="Verdana"/>
      <w:szCs w:val="24"/>
      <w:lang w:val="fr-FR" w:eastAsia="fr-FR"/>
    </w:rPr>
  </w:style>
  <w:style w:type="paragraph" w:styleId="NoSpacing">
    <w:name w:val="No Spacing"/>
    <w:uiPriority w:val="1"/>
    <w:qFormat/>
    <w:rsid w:val="00C36E02"/>
    <w:rPr>
      <w:rFonts w:ascii="Verdana" w:hAnsi="Verdana"/>
      <w:szCs w:val="24"/>
      <w:lang w:val="fr-FR" w:eastAsia="fr-FR"/>
    </w:rPr>
  </w:style>
  <w:style w:type="character" w:customStyle="1" w:styleId="UnresolvedMention1">
    <w:name w:val="Unresolved Mention1"/>
    <w:basedOn w:val="DefaultParagraphFont"/>
    <w:rsid w:val="00F95ED9"/>
    <w:rPr>
      <w:color w:val="605E5C"/>
      <w:shd w:val="clear" w:color="auto" w:fill="E1DFDD"/>
    </w:rPr>
  </w:style>
  <w:style w:type="character" w:customStyle="1" w:styleId="HeaderChar">
    <w:name w:val="Header Char"/>
    <w:basedOn w:val="DefaultParagraphFont"/>
    <w:link w:val="Header"/>
    <w:uiPriority w:val="99"/>
    <w:rsid w:val="00580498"/>
    <w:rPr>
      <w:rFonts w:ascii="Verdana" w:hAnsi="Verdana"/>
      <w:szCs w:val="24"/>
      <w:lang w:val="fr-FR" w:eastAsia="fr-FR"/>
    </w:rPr>
  </w:style>
  <w:style w:type="paragraph" w:styleId="NormalWeb">
    <w:name w:val="Normal (Web)"/>
    <w:basedOn w:val="Normal"/>
    <w:uiPriority w:val="99"/>
    <w:unhideWhenUsed/>
    <w:rsid w:val="00D3452D"/>
    <w:pPr>
      <w:spacing w:before="100" w:beforeAutospacing="1" w:after="100" w:afterAutospacing="1"/>
    </w:pPr>
    <w:rPr>
      <w:rFonts w:ascii="Times New Roman" w:eastAsiaTheme="minorHAnsi" w:hAnsi="Times New Roman"/>
      <w:sz w:val="24"/>
      <w:lang w:val="en-GB"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5F402B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D16D9"/>
    <w:rPr>
      <w:rFonts w:ascii="Verdana" w:hAnsi="Verdana"/>
      <w:szCs w:val="24"/>
      <w:lang w:val="fr-FR" w:eastAsia="fr-FR"/>
    </w:rPr>
  </w:style>
  <w:style w:type="table" w:styleId="TableGrid">
    <w:name w:val="Table Grid"/>
    <w:basedOn w:val="TableNormal"/>
    <w:rsid w:val="008E2BF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139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90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70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05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61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46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50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director@euromarinenetwork.eu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secretariat@euromarinenetwork.eu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97a87cb-393e-41ad-8b92-8502e9cbc9b5" xsi:nil="true"/>
    <lcf76f155ced4ddcb4097134ff3c332f xmlns="8d6d8ff6-8759-47e8-ad53-fbe259754aec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D8E89047557B84FB251EFCC574F9A75" ma:contentTypeVersion="17" ma:contentTypeDescription="Crée un document." ma:contentTypeScope="" ma:versionID="006cf13dcf40db85ebf388c1f1df3e5a">
  <xsd:schema xmlns:xsd="http://www.w3.org/2001/XMLSchema" xmlns:xs="http://www.w3.org/2001/XMLSchema" xmlns:p="http://schemas.microsoft.com/office/2006/metadata/properties" xmlns:ns2="8d6d8ff6-8759-47e8-ad53-fbe259754aec" xmlns:ns3="e97a87cb-393e-41ad-8b92-8502e9cbc9b5" targetNamespace="http://schemas.microsoft.com/office/2006/metadata/properties" ma:root="true" ma:fieldsID="d49734bcf33c0ea8c764f03c6fef6435" ns2:_="" ns3:_="">
    <xsd:import namespace="8d6d8ff6-8759-47e8-ad53-fbe259754aec"/>
    <xsd:import namespace="e97a87cb-393e-41ad-8b92-8502e9cbc9b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6d8ff6-8759-47e8-ad53-fbe259754ae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10d9d2dc-21ad-4789-91e1-15ea1ed71de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0" nillable="true" ma:displayName="MediaServiceDateTaken" ma:internalName="MediaServiceDateTaken" ma:readOnly="true">
      <xsd:simpleType>
        <xsd:restriction base="dms:Text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7a87cb-393e-41ad-8b92-8502e9cbc9b5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fda34c0e-19bd-48d8-95c7-aaa0fcb4e925}" ma:internalName="TaxCatchAll" ma:showField="CatchAllData" ma:web="e97a87cb-393e-41ad-8b92-8502e9cbc9b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Partagé avec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Partagé avec dé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C32242D-7BE8-4ADB-A812-4191B583BE9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512247-4F48-4C1F-823D-78E4675560F4}">
  <ds:schemaRefs>
    <ds:schemaRef ds:uri="http://schemas.microsoft.com/office/2006/metadata/properties"/>
    <ds:schemaRef ds:uri="http://schemas.microsoft.com/office/infopath/2007/PartnerControls"/>
    <ds:schemaRef ds:uri="e97a87cb-393e-41ad-8b92-8502e9cbc9b5"/>
    <ds:schemaRef ds:uri="8d6d8ff6-8759-47e8-ad53-fbe259754aec"/>
  </ds:schemaRefs>
</ds:datastoreItem>
</file>

<file path=customXml/itemProps3.xml><?xml version="1.0" encoding="utf-8"?>
<ds:datastoreItem xmlns:ds="http://schemas.openxmlformats.org/officeDocument/2006/customXml" ds:itemID="{90869E22-A1EA-48B8-8B5B-FF78ACD7283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6d8ff6-8759-47e8-ad53-fbe259754aec"/>
    <ds:schemaRef ds:uri="e97a87cb-393e-41ad-8b92-8502e9cbc9b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463EF46-2204-4932-90FF-0D5EDADD26A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46</TotalTime>
  <Pages>2</Pages>
  <Words>226</Words>
  <Characters>1432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EuroMarine call</vt:lpstr>
      <vt:lpstr>EuroMarine call</vt:lpstr>
    </vt:vector>
  </TitlesOfParts>
  <Manager/>
  <Company>Microsoft</Company>
  <LinksUpToDate>false</LinksUpToDate>
  <CharactersWithSpaces>1655</CharactersWithSpaces>
  <SharedDoc>false</SharedDoc>
  <HyperlinkBase/>
  <HLinks>
    <vt:vector size="108" baseType="variant">
      <vt:variant>
        <vt:i4>5701656</vt:i4>
      </vt:variant>
      <vt:variant>
        <vt:i4>51</vt:i4>
      </vt:variant>
      <vt:variant>
        <vt:i4>0</vt:i4>
      </vt:variant>
      <vt:variant>
        <vt:i4>5</vt:i4>
      </vt:variant>
      <vt:variant>
        <vt:lpwstr>http://www.eur-oceans.net/OpenAccess</vt:lpwstr>
      </vt:variant>
      <vt:variant>
        <vt:lpwstr/>
      </vt:variant>
      <vt:variant>
        <vt:i4>2883704</vt:i4>
      </vt:variant>
      <vt:variant>
        <vt:i4>48</vt:i4>
      </vt:variant>
      <vt:variant>
        <vt:i4>0</vt:i4>
      </vt:variant>
      <vt:variant>
        <vt:i4>5</vt:i4>
      </vt:variant>
      <vt:variant>
        <vt:lpwstr>http://www.eur-oceans.net/EOCmembership</vt:lpwstr>
      </vt:variant>
      <vt:variant>
        <vt:lpwstr/>
      </vt:variant>
      <vt:variant>
        <vt:i4>5177422</vt:i4>
      </vt:variant>
      <vt:variant>
        <vt:i4>45</vt:i4>
      </vt:variant>
      <vt:variant>
        <vt:i4>0</vt:i4>
      </vt:variant>
      <vt:variant>
        <vt:i4>5</vt:i4>
      </vt:variant>
      <vt:variant>
        <vt:lpwstr>http://www.eur-oceans.net/perspective2009</vt:lpwstr>
      </vt:variant>
      <vt:variant>
        <vt:lpwstr/>
      </vt:variant>
      <vt:variant>
        <vt:i4>3407986</vt:i4>
      </vt:variant>
      <vt:variant>
        <vt:i4>42</vt:i4>
      </vt:variant>
      <vt:variant>
        <vt:i4>0</vt:i4>
      </vt:variant>
      <vt:variant>
        <vt:i4>5</vt:i4>
      </vt:variant>
      <vt:variant>
        <vt:lpwstr>http://www.eur-oceans.net/strategy2011</vt:lpwstr>
      </vt:variant>
      <vt:variant>
        <vt:lpwstr/>
      </vt:variant>
      <vt:variant>
        <vt:i4>4718614</vt:i4>
      </vt:variant>
      <vt:variant>
        <vt:i4>39</vt:i4>
      </vt:variant>
      <vt:variant>
        <vt:i4>0</vt:i4>
      </vt:variant>
      <vt:variant>
        <vt:i4>5</vt:i4>
      </vt:variant>
      <vt:variant>
        <vt:lpwstr>http://www.eur-oceans.net/course-call2011</vt:lpwstr>
      </vt:variant>
      <vt:variant>
        <vt:lpwstr/>
      </vt:variant>
      <vt:variant>
        <vt:i4>2293870</vt:i4>
      </vt:variant>
      <vt:variant>
        <vt:i4>36</vt:i4>
      </vt:variant>
      <vt:variant>
        <vt:i4>0</vt:i4>
      </vt:variant>
      <vt:variant>
        <vt:i4>5</vt:i4>
      </vt:variant>
      <vt:variant>
        <vt:lpwstr>http://www.eur-oceans.net/flagship-call2011</vt:lpwstr>
      </vt:variant>
      <vt:variant>
        <vt:lpwstr/>
      </vt:variant>
      <vt:variant>
        <vt:i4>6946938</vt:i4>
      </vt:variant>
      <vt:variant>
        <vt:i4>33</vt:i4>
      </vt:variant>
      <vt:variant>
        <vt:i4>0</vt:i4>
      </vt:variant>
      <vt:variant>
        <vt:i4>5</vt:i4>
      </vt:variant>
      <vt:variant>
        <vt:lpwstr>http://www.eur-oceans.net/FWS-call2011</vt:lpwstr>
      </vt:variant>
      <vt:variant>
        <vt:lpwstr/>
      </vt:variant>
      <vt:variant>
        <vt:i4>1966200</vt:i4>
      </vt:variant>
      <vt:variant>
        <vt:i4>30</vt:i4>
      </vt:variant>
      <vt:variant>
        <vt:i4>0</vt:i4>
      </vt:variant>
      <vt:variant>
        <vt:i4>5</vt:i4>
      </vt:variant>
      <vt:variant>
        <vt:lpwstr>mailto:po@eur-oceans.eu</vt:lpwstr>
      </vt:variant>
      <vt:variant>
        <vt:lpwstr/>
      </vt:variant>
      <vt:variant>
        <vt:i4>1966200</vt:i4>
      </vt:variant>
      <vt:variant>
        <vt:i4>27</vt:i4>
      </vt:variant>
      <vt:variant>
        <vt:i4>0</vt:i4>
      </vt:variant>
      <vt:variant>
        <vt:i4>5</vt:i4>
      </vt:variant>
      <vt:variant>
        <vt:lpwstr>mailto:po@eur-oceans.eu</vt:lpwstr>
      </vt:variant>
      <vt:variant>
        <vt:lpwstr/>
      </vt:variant>
      <vt:variant>
        <vt:i4>4718614</vt:i4>
      </vt:variant>
      <vt:variant>
        <vt:i4>24</vt:i4>
      </vt:variant>
      <vt:variant>
        <vt:i4>0</vt:i4>
      </vt:variant>
      <vt:variant>
        <vt:i4>5</vt:i4>
      </vt:variant>
      <vt:variant>
        <vt:lpwstr>http://www.eur-oceans.net/course-call2011</vt:lpwstr>
      </vt:variant>
      <vt:variant>
        <vt:lpwstr/>
      </vt:variant>
      <vt:variant>
        <vt:i4>1966200</vt:i4>
      </vt:variant>
      <vt:variant>
        <vt:i4>21</vt:i4>
      </vt:variant>
      <vt:variant>
        <vt:i4>0</vt:i4>
      </vt:variant>
      <vt:variant>
        <vt:i4>5</vt:i4>
      </vt:variant>
      <vt:variant>
        <vt:lpwstr>mailto:po@eur-oceans.eu</vt:lpwstr>
      </vt:variant>
      <vt:variant>
        <vt:lpwstr/>
      </vt:variant>
      <vt:variant>
        <vt:i4>2293870</vt:i4>
      </vt:variant>
      <vt:variant>
        <vt:i4>18</vt:i4>
      </vt:variant>
      <vt:variant>
        <vt:i4>0</vt:i4>
      </vt:variant>
      <vt:variant>
        <vt:i4>5</vt:i4>
      </vt:variant>
      <vt:variant>
        <vt:lpwstr>http://www.eur-oceans.net/flagship-call2011</vt:lpwstr>
      </vt:variant>
      <vt:variant>
        <vt:lpwstr/>
      </vt:variant>
      <vt:variant>
        <vt:i4>1966200</vt:i4>
      </vt:variant>
      <vt:variant>
        <vt:i4>15</vt:i4>
      </vt:variant>
      <vt:variant>
        <vt:i4>0</vt:i4>
      </vt:variant>
      <vt:variant>
        <vt:i4>5</vt:i4>
      </vt:variant>
      <vt:variant>
        <vt:lpwstr>mailto:po@eur-oceans.eu</vt:lpwstr>
      </vt:variant>
      <vt:variant>
        <vt:lpwstr/>
      </vt:variant>
      <vt:variant>
        <vt:i4>6946938</vt:i4>
      </vt:variant>
      <vt:variant>
        <vt:i4>12</vt:i4>
      </vt:variant>
      <vt:variant>
        <vt:i4>0</vt:i4>
      </vt:variant>
      <vt:variant>
        <vt:i4>5</vt:i4>
      </vt:variant>
      <vt:variant>
        <vt:lpwstr>http://www.eur-oceans.net/FWS-call2011</vt:lpwstr>
      </vt:variant>
      <vt:variant>
        <vt:lpwstr/>
      </vt:variant>
      <vt:variant>
        <vt:i4>4194339</vt:i4>
      </vt:variant>
      <vt:variant>
        <vt:i4>9</vt:i4>
      </vt:variant>
      <vt:variant>
        <vt:i4>0</vt:i4>
      </vt:variant>
      <vt:variant>
        <vt:i4>5</vt:i4>
      </vt:variant>
      <vt:variant>
        <vt:lpwstr>http://www.eur-oceans.eu/activities_int</vt:lpwstr>
      </vt:variant>
      <vt:variant>
        <vt:lpwstr/>
      </vt:variant>
      <vt:variant>
        <vt:i4>6553647</vt:i4>
      </vt:variant>
      <vt:variant>
        <vt:i4>6</vt:i4>
      </vt:variant>
      <vt:variant>
        <vt:i4>0</vt:i4>
      </vt:variant>
      <vt:variant>
        <vt:i4>5</vt:i4>
      </vt:variant>
      <vt:variant>
        <vt:lpwstr>http://www.eur-oceans.eu/calls_funding_int</vt:lpwstr>
      </vt:variant>
      <vt:variant>
        <vt:lpwstr/>
      </vt:variant>
      <vt:variant>
        <vt:i4>3407986</vt:i4>
      </vt:variant>
      <vt:variant>
        <vt:i4>3</vt:i4>
      </vt:variant>
      <vt:variant>
        <vt:i4>0</vt:i4>
      </vt:variant>
      <vt:variant>
        <vt:i4>5</vt:i4>
      </vt:variant>
      <vt:variant>
        <vt:lpwstr>http://www.eur-oceans.net/strategy2011</vt:lpwstr>
      </vt:variant>
      <vt:variant>
        <vt:lpwstr/>
      </vt:variant>
      <vt:variant>
        <vt:i4>5177422</vt:i4>
      </vt:variant>
      <vt:variant>
        <vt:i4>0</vt:i4>
      </vt:variant>
      <vt:variant>
        <vt:i4>0</vt:i4>
      </vt:variant>
      <vt:variant>
        <vt:i4>5</vt:i4>
      </vt:variant>
      <vt:variant>
        <vt:lpwstr>http://www.eur-oceans.net/perspective2009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uroMarine call</dc:title>
  <dc:subject/>
  <dc:creator>Pierre-François Baisnée</dc:creator>
  <cp:keywords/>
  <dc:description/>
  <cp:lastModifiedBy>Eirini Apazoglou</cp:lastModifiedBy>
  <cp:revision>50</cp:revision>
  <cp:lastPrinted>2024-04-11T11:07:00Z</cp:lastPrinted>
  <dcterms:created xsi:type="dcterms:W3CDTF">2024-07-30T08:05:00Z</dcterms:created>
  <dcterms:modified xsi:type="dcterms:W3CDTF">2025-04-04T14:16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D8E89047557B84FB251EFCC574F9A75</vt:lpwstr>
  </property>
  <property fmtid="{D5CDD505-2E9C-101B-9397-08002B2CF9AE}" pid="3" name="MediaServiceImageTags">
    <vt:lpwstr/>
  </property>
</Properties>
</file>